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B95FA" w14:textId="4E3EF538" w:rsidR="00902A50" w:rsidRPr="007C0D41" w:rsidRDefault="001B5569" w:rsidP="00902A50">
      <w:pPr>
        <w:snapToGrid w:val="0"/>
        <w:spacing w:after="0" w:line="480" w:lineRule="auto"/>
        <w:jc w:val="center"/>
        <w:rPr>
          <w:rFonts w:ascii="Times New Roman" w:hAnsi="Times New Roman" w:cs="Times New Roman"/>
          <w:sz w:val="32"/>
          <w:szCs w:val="32"/>
        </w:rPr>
      </w:pPr>
      <w:r>
        <w:rPr>
          <w:rFonts w:ascii="Times New Roman" w:hAnsi="Times New Roman" w:cs="Times New Roman"/>
          <w:sz w:val="32"/>
          <w:szCs w:val="32"/>
        </w:rPr>
        <w:t>Reddit Corpus Exploration Using Unsupervised Clustering Methods</w:t>
      </w:r>
    </w:p>
    <w:p w14:paraId="06F516D0" w14:textId="28592E88" w:rsidR="001821FA" w:rsidRPr="00FD43EE" w:rsidRDefault="008F2611" w:rsidP="00FD43EE">
      <w:pPr>
        <w:snapToGrid w:val="0"/>
        <w:spacing w:after="0" w:line="480" w:lineRule="auto"/>
        <w:rPr>
          <w:rFonts w:ascii="Times New Roman" w:hAnsi="Times New Roman" w:cs="Times New Roman"/>
          <w:b/>
          <w:bCs/>
          <w:sz w:val="24"/>
          <w:szCs w:val="24"/>
        </w:rPr>
      </w:pPr>
      <w:r w:rsidRPr="00FD43EE">
        <w:rPr>
          <w:rFonts w:ascii="Times New Roman" w:hAnsi="Times New Roman" w:cs="Times New Roman"/>
          <w:b/>
          <w:bCs/>
          <w:sz w:val="24"/>
          <w:szCs w:val="24"/>
        </w:rPr>
        <w:t>Abstract</w:t>
      </w:r>
    </w:p>
    <w:p w14:paraId="5D27DAB4" w14:textId="791875C7" w:rsidR="00366D6D" w:rsidRDefault="00957A9E" w:rsidP="00C17DFD">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paper involves </w:t>
      </w:r>
      <w:r w:rsidR="008F7263">
        <w:rPr>
          <w:rFonts w:ascii="Times New Roman" w:hAnsi="Times New Roman" w:cs="Times New Roman"/>
          <w:sz w:val="24"/>
          <w:szCs w:val="24"/>
        </w:rPr>
        <w:t xml:space="preserve">exploring a portion of the Reddit corpus using </w:t>
      </w:r>
      <w:r w:rsidR="001B2BF1">
        <w:rPr>
          <w:rFonts w:ascii="Times New Roman" w:hAnsi="Times New Roman" w:cs="Times New Roman"/>
          <w:sz w:val="24"/>
          <w:szCs w:val="24"/>
        </w:rPr>
        <w:t>k</w:t>
      </w:r>
      <w:r w:rsidR="009E1DF3">
        <w:rPr>
          <w:rFonts w:ascii="Times New Roman" w:hAnsi="Times New Roman" w:cs="Times New Roman"/>
          <w:sz w:val="24"/>
          <w:szCs w:val="24"/>
        </w:rPr>
        <w:t>-means</w:t>
      </w:r>
      <w:r w:rsidR="001B2BF1">
        <w:rPr>
          <w:rFonts w:ascii="Times New Roman" w:hAnsi="Times New Roman" w:cs="Times New Roman"/>
          <w:sz w:val="24"/>
          <w:szCs w:val="24"/>
        </w:rPr>
        <w:t xml:space="preserve"> clustering, hierarchical </w:t>
      </w:r>
      <w:proofErr w:type="spellStart"/>
      <w:r w:rsidR="001B2BF1">
        <w:rPr>
          <w:rFonts w:ascii="Times New Roman" w:hAnsi="Times New Roman" w:cs="Times New Roman"/>
          <w:sz w:val="24"/>
          <w:szCs w:val="24"/>
        </w:rPr>
        <w:t>c</w:t>
      </w:r>
      <w:r w:rsidR="00222840">
        <w:rPr>
          <w:rFonts w:ascii="Times New Roman" w:hAnsi="Times New Roman" w:cs="Times New Roman"/>
          <w:sz w:val="24"/>
          <w:szCs w:val="24"/>
        </w:rPr>
        <w:t>I</w:t>
      </w:r>
      <w:r w:rsidR="001B2BF1">
        <w:rPr>
          <w:rFonts w:ascii="Times New Roman" w:hAnsi="Times New Roman" w:cs="Times New Roman"/>
          <w:sz w:val="24"/>
          <w:szCs w:val="24"/>
        </w:rPr>
        <w:t>ustering</w:t>
      </w:r>
      <w:proofErr w:type="spellEnd"/>
      <w:r w:rsidR="001B2BF1">
        <w:rPr>
          <w:rFonts w:ascii="Times New Roman" w:hAnsi="Times New Roman" w:cs="Times New Roman"/>
          <w:sz w:val="24"/>
          <w:szCs w:val="24"/>
        </w:rPr>
        <w:t xml:space="preserve">, </w:t>
      </w:r>
      <w:r w:rsidR="00D13A59">
        <w:rPr>
          <w:rFonts w:ascii="Times New Roman" w:hAnsi="Times New Roman" w:cs="Times New Roman"/>
          <w:sz w:val="24"/>
          <w:szCs w:val="24"/>
        </w:rPr>
        <w:t xml:space="preserve">topic modeling, </w:t>
      </w:r>
      <w:r w:rsidR="001B2BF1">
        <w:rPr>
          <w:rFonts w:ascii="Times New Roman" w:hAnsi="Times New Roman" w:cs="Times New Roman"/>
          <w:sz w:val="24"/>
          <w:szCs w:val="24"/>
        </w:rPr>
        <w:t xml:space="preserve">and spectral </w:t>
      </w:r>
      <w:proofErr w:type="spellStart"/>
      <w:r w:rsidR="001B2BF1">
        <w:rPr>
          <w:rFonts w:ascii="Times New Roman" w:hAnsi="Times New Roman" w:cs="Times New Roman"/>
          <w:sz w:val="24"/>
          <w:szCs w:val="24"/>
        </w:rPr>
        <w:t>biclustering</w:t>
      </w:r>
      <w:proofErr w:type="spellEnd"/>
      <w:r w:rsidR="00774061">
        <w:rPr>
          <w:rFonts w:ascii="Times New Roman" w:hAnsi="Times New Roman" w:cs="Times New Roman"/>
          <w:sz w:val="24"/>
          <w:szCs w:val="24"/>
        </w:rPr>
        <w:t xml:space="preserve">. </w:t>
      </w:r>
      <w:r w:rsidR="00EF1E9E">
        <w:rPr>
          <w:rFonts w:ascii="Times New Roman" w:hAnsi="Times New Roman" w:cs="Times New Roman"/>
          <w:sz w:val="24"/>
          <w:szCs w:val="24"/>
        </w:rPr>
        <w:t xml:space="preserve">Rather than using the full corpus with nearly 300,000 documents across 100 subreddits, I chose to </w:t>
      </w:r>
      <w:r w:rsidR="001E136B">
        <w:rPr>
          <w:rFonts w:ascii="Times New Roman" w:hAnsi="Times New Roman" w:cs="Times New Roman"/>
          <w:sz w:val="24"/>
          <w:szCs w:val="24"/>
        </w:rPr>
        <w:t xml:space="preserve">define my working ‘full corpus’ as 3,000 documents sampled from </w:t>
      </w:r>
      <w:r w:rsidR="00366D6D">
        <w:rPr>
          <w:rFonts w:ascii="Times New Roman" w:hAnsi="Times New Roman" w:cs="Times New Roman"/>
          <w:sz w:val="24"/>
          <w:szCs w:val="24"/>
        </w:rPr>
        <w:t xml:space="preserve">eight subreddits, and my </w:t>
      </w:r>
      <w:r w:rsidR="003C19EE">
        <w:rPr>
          <w:rFonts w:ascii="Times New Roman" w:hAnsi="Times New Roman" w:cs="Times New Roman"/>
          <w:sz w:val="24"/>
          <w:szCs w:val="24"/>
        </w:rPr>
        <w:t>‘</w:t>
      </w:r>
      <w:r w:rsidR="00366D6D">
        <w:rPr>
          <w:rFonts w:ascii="Times New Roman" w:hAnsi="Times New Roman" w:cs="Times New Roman"/>
          <w:sz w:val="24"/>
          <w:szCs w:val="24"/>
        </w:rPr>
        <w:t>reduced corpus</w:t>
      </w:r>
      <w:r w:rsidR="003C19EE">
        <w:rPr>
          <w:rFonts w:ascii="Times New Roman" w:hAnsi="Times New Roman" w:cs="Times New Roman"/>
          <w:sz w:val="24"/>
          <w:szCs w:val="24"/>
        </w:rPr>
        <w:t>’ as 300 documents across</w:t>
      </w:r>
      <w:r w:rsidR="007F3F07">
        <w:rPr>
          <w:rFonts w:ascii="Times New Roman" w:hAnsi="Times New Roman" w:cs="Times New Roman"/>
          <w:sz w:val="24"/>
          <w:szCs w:val="24"/>
        </w:rPr>
        <w:t xml:space="preserve"> </w:t>
      </w:r>
      <w:r w:rsidR="003C19EE">
        <w:rPr>
          <w:rFonts w:ascii="Times New Roman" w:hAnsi="Times New Roman" w:cs="Times New Roman"/>
          <w:sz w:val="24"/>
          <w:szCs w:val="24"/>
        </w:rPr>
        <w:t>ei</w:t>
      </w:r>
      <w:r w:rsidR="00552C00">
        <w:rPr>
          <w:rFonts w:ascii="Times New Roman" w:hAnsi="Times New Roman" w:cs="Times New Roman"/>
          <w:sz w:val="24"/>
          <w:szCs w:val="24"/>
        </w:rPr>
        <w:t>ght subreddits.</w:t>
      </w:r>
      <w:r w:rsidR="00DF18A4" w:rsidRPr="00DF18A4">
        <w:rPr>
          <w:rFonts w:ascii="Times New Roman" w:hAnsi="Times New Roman" w:cs="Times New Roman"/>
          <w:sz w:val="24"/>
          <w:szCs w:val="24"/>
        </w:rPr>
        <w:t xml:space="preserve"> </w:t>
      </w:r>
      <w:r w:rsidR="00DF18A4">
        <w:rPr>
          <w:rFonts w:ascii="Times New Roman" w:hAnsi="Times New Roman" w:cs="Times New Roman"/>
          <w:sz w:val="24"/>
          <w:szCs w:val="24"/>
        </w:rPr>
        <w:t xml:space="preserve">My specific research involves clustering and topic modeling across many different subreddits, where more specific results may be obtained by limiting modeling efforts to describe a single subreddit’s documents. </w:t>
      </w:r>
    </w:p>
    <w:p w14:paraId="00F7D180" w14:textId="1C341A03" w:rsidR="00366D6D" w:rsidRDefault="00D13A59" w:rsidP="00C17DFD">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esults from the k-means cluster</w:t>
      </w:r>
      <w:r w:rsidR="00753409">
        <w:rPr>
          <w:rFonts w:ascii="Times New Roman" w:hAnsi="Times New Roman" w:cs="Times New Roman"/>
          <w:sz w:val="24"/>
          <w:szCs w:val="24"/>
        </w:rPr>
        <w:t xml:space="preserve"> are compared with those from hierarchical clustering</w:t>
      </w:r>
      <w:r w:rsidR="00E56794">
        <w:rPr>
          <w:rFonts w:ascii="Times New Roman" w:hAnsi="Times New Roman" w:cs="Times New Roman"/>
          <w:sz w:val="24"/>
          <w:szCs w:val="24"/>
        </w:rPr>
        <w:t>,</w:t>
      </w:r>
      <w:r w:rsidR="002E6246">
        <w:rPr>
          <w:rFonts w:ascii="Times New Roman" w:hAnsi="Times New Roman" w:cs="Times New Roman"/>
          <w:sz w:val="24"/>
          <w:szCs w:val="24"/>
        </w:rPr>
        <w:t xml:space="preserve"> </w:t>
      </w:r>
      <w:r w:rsidR="00E56794">
        <w:rPr>
          <w:rFonts w:ascii="Times New Roman" w:hAnsi="Times New Roman" w:cs="Times New Roman"/>
          <w:sz w:val="24"/>
          <w:szCs w:val="24"/>
        </w:rPr>
        <w:t>Latent Dirichlet Allocation is used for topic modeling</w:t>
      </w:r>
      <w:r w:rsidR="002E6246">
        <w:rPr>
          <w:rFonts w:ascii="Times New Roman" w:hAnsi="Times New Roman" w:cs="Times New Roman"/>
          <w:sz w:val="24"/>
          <w:szCs w:val="24"/>
        </w:rPr>
        <w:t xml:space="preserve">, </w:t>
      </w:r>
      <w:r w:rsidR="00753409">
        <w:rPr>
          <w:rFonts w:ascii="Times New Roman" w:hAnsi="Times New Roman" w:cs="Times New Roman"/>
          <w:sz w:val="24"/>
          <w:szCs w:val="24"/>
        </w:rPr>
        <w:t xml:space="preserve">and spectral </w:t>
      </w:r>
      <w:proofErr w:type="spellStart"/>
      <w:r w:rsidR="00753409">
        <w:rPr>
          <w:rFonts w:ascii="Times New Roman" w:hAnsi="Times New Roman" w:cs="Times New Roman"/>
          <w:sz w:val="24"/>
          <w:szCs w:val="24"/>
        </w:rPr>
        <w:t>biclustering</w:t>
      </w:r>
      <w:proofErr w:type="spellEnd"/>
      <w:r w:rsidR="00BA0D16">
        <w:rPr>
          <w:rFonts w:ascii="Times New Roman" w:hAnsi="Times New Roman" w:cs="Times New Roman"/>
          <w:sz w:val="24"/>
          <w:szCs w:val="24"/>
        </w:rPr>
        <w:t xml:space="preserve"> </w:t>
      </w:r>
      <w:r w:rsidR="002E6246">
        <w:rPr>
          <w:rFonts w:ascii="Times New Roman" w:hAnsi="Times New Roman" w:cs="Times New Roman"/>
          <w:sz w:val="24"/>
          <w:szCs w:val="24"/>
        </w:rPr>
        <w:t xml:space="preserve">is compared with clustering and topic modeling. </w:t>
      </w:r>
      <w:proofErr w:type="gramStart"/>
      <w:r w:rsidR="002E6246">
        <w:rPr>
          <w:rFonts w:ascii="Times New Roman" w:hAnsi="Times New Roman" w:cs="Times New Roman"/>
          <w:sz w:val="24"/>
          <w:szCs w:val="24"/>
        </w:rPr>
        <w:t>An</w:t>
      </w:r>
      <w:proofErr w:type="gramEnd"/>
      <w:r w:rsidR="002E6246">
        <w:rPr>
          <w:rFonts w:ascii="Times New Roman" w:hAnsi="Times New Roman" w:cs="Times New Roman"/>
          <w:sz w:val="24"/>
          <w:szCs w:val="24"/>
        </w:rPr>
        <w:t xml:space="preserve"> </w:t>
      </w:r>
      <w:r w:rsidR="00DE1B1C">
        <w:rPr>
          <w:rFonts w:ascii="Times New Roman" w:hAnsi="Times New Roman" w:cs="Times New Roman"/>
          <w:sz w:val="24"/>
          <w:szCs w:val="24"/>
        </w:rPr>
        <w:t xml:space="preserve">broad </w:t>
      </w:r>
      <w:r w:rsidR="002E6246">
        <w:rPr>
          <w:rFonts w:ascii="Times New Roman" w:hAnsi="Times New Roman" w:cs="Times New Roman"/>
          <w:sz w:val="24"/>
          <w:szCs w:val="24"/>
        </w:rPr>
        <w:t xml:space="preserve">ontology </w:t>
      </w:r>
      <w:r w:rsidR="00DE1B1C">
        <w:rPr>
          <w:rFonts w:ascii="Times New Roman" w:hAnsi="Times New Roman" w:cs="Times New Roman"/>
          <w:sz w:val="24"/>
          <w:szCs w:val="24"/>
        </w:rPr>
        <w:t>is also defined to represent the Reddit corpu</w:t>
      </w:r>
      <w:r w:rsidR="00576F40">
        <w:rPr>
          <w:rFonts w:ascii="Times New Roman" w:hAnsi="Times New Roman" w:cs="Times New Roman"/>
          <w:sz w:val="24"/>
          <w:szCs w:val="24"/>
        </w:rPr>
        <w:t>s for further study</w:t>
      </w:r>
      <w:r w:rsidR="003B2D3B">
        <w:rPr>
          <w:rFonts w:ascii="Times New Roman" w:hAnsi="Times New Roman" w:cs="Times New Roman"/>
          <w:sz w:val="24"/>
          <w:szCs w:val="24"/>
        </w:rPr>
        <w:t xml:space="preserve">. In a previous study it was determined that Doc2Vec word embeddings performed the best in comparison to TF-IDF and analyst judgement. The Doc2Vec embeddings are used for this research, </w:t>
      </w:r>
      <w:proofErr w:type="gramStart"/>
      <w:r w:rsidR="003B2D3B">
        <w:rPr>
          <w:rFonts w:ascii="Times New Roman" w:hAnsi="Times New Roman" w:cs="Times New Roman"/>
          <w:sz w:val="24"/>
          <w:szCs w:val="24"/>
        </w:rPr>
        <w:t>with the exception of</w:t>
      </w:r>
      <w:proofErr w:type="gramEnd"/>
      <w:r w:rsidR="003B2D3B">
        <w:rPr>
          <w:rFonts w:ascii="Times New Roman" w:hAnsi="Times New Roman" w:cs="Times New Roman"/>
          <w:sz w:val="24"/>
          <w:szCs w:val="24"/>
        </w:rPr>
        <w:t xml:space="preserve"> TF-IDF results used for topic modeling.</w:t>
      </w:r>
    </w:p>
    <w:p w14:paraId="5CAC0DF9" w14:textId="7B557F7A" w:rsidR="005E5D17" w:rsidRDefault="005E5D17" w:rsidP="00FD43EE">
      <w:pPr>
        <w:snapToGrid w:val="0"/>
        <w:spacing w:after="0" w:line="480" w:lineRule="auto"/>
        <w:rPr>
          <w:rFonts w:ascii="Times New Roman" w:hAnsi="Times New Roman" w:cs="Times New Roman"/>
          <w:b/>
          <w:bCs/>
          <w:sz w:val="24"/>
          <w:szCs w:val="24"/>
        </w:rPr>
      </w:pPr>
      <w:r w:rsidRPr="005E5D17">
        <w:rPr>
          <w:rFonts w:ascii="Times New Roman" w:hAnsi="Times New Roman" w:cs="Times New Roman"/>
          <w:b/>
          <w:bCs/>
          <w:sz w:val="24"/>
          <w:szCs w:val="24"/>
        </w:rPr>
        <w:t>Introduction</w:t>
      </w:r>
    </w:p>
    <w:p w14:paraId="7F4A47A1" w14:textId="656FE8E6" w:rsidR="00877E16" w:rsidRDefault="005E5D17" w:rsidP="00877E16">
      <w:pPr>
        <w:snapToGrid w:val="0"/>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sidR="000034CD">
        <w:rPr>
          <w:rFonts w:ascii="Times New Roman" w:hAnsi="Times New Roman" w:cs="Times New Roman"/>
          <w:sz w:val="24"/>
          <w:szCs w:val="24"/>
        </w:rPr>
        <w:t xml:space="preserve">This research is being conducted to help </w:t>
      </w:r>
      <w:r w:rsidR="00D67B84">
        <w:rPr>
          <w:rFonts w:ascii="Times New Roman" w:hAnsi="Times New Roman" w:cs="Times New Roman"/>
          <w:sz w:val="24"/>
          <w:szCs w:val="24"/>
        </w:rPr>
        <w:t>develop some understanding with the underlying Reddit corpus documents.</w:t>
      </w:r>
      <w:r w:rsidR="002B75F2">
        <w:rPr>
          <w:rFonts w:ascii="Times New Roman" w:hAnsi="Times New Roman" w:cs="Times New Roman"/>
          <w:sz w:val="24"/>
          <w:szCs w:val="24"/>
        </w:rPr>
        <w:t xml:space="preserve"> </w:t>
      </w:r>
      <w:r w:rsidR="002D2D2E">
        <w:rPr>
          <w:rFonts w:ascii="Times New Roman" w:hAnsi="Times New Roman" w:cs="Times New Roman"/>
          <w:sz w:val="24"/>
          <w:szCs w:val="24"/>
        </w:rPr>
        <w:t xml:space="preserve">While the corpus has the document and the subreddit from where the document originated, I may be able to determine </w:t>
      </w:r>
      <w:r w:rsidR="00532CE3">
        <w:rPr>
          <w:rFonts w:ascii="Times New Roman" w:hAnsi="Times New Roman" w:cs="Times New Roman"/>
          <w:sz w:val="24"/>
          <w:szCs w:val="24"/>
        </w:rPr>
        <w:t xml:space="preserve">similarity in documents that exist from different subreddits. </w:t>
      </w:r>
      <w:r w:rsidR="00F20F2E">
        <w:rPr>
          <w:rFonts w:ascii="Times New Roman" w:hAnsi="Times New Roman" w:cs="Times New Roman"/>
          <w:sz w:val="24"/>
          <w:szCs w:val="24"/>
        </w:rPr>
        <w:t xml:space="preserve">This study may be used for </w:t>
      </w:r>
      <w:r w:rsidR="00E11B58">
        <w:rPr>
          <w:rFonts w:ascii="Times New Roman" w:hAnsi="Times New Roman" w:cs="Times New Roman"/>
          <w:sz w:val="24"/>
          <w:szCs w:val="24"/>
        </w:rPr>
        <w:t xml:space="preserve">initial </w:t>
      </w:r>
      <w:r w:rsidR="00F20F2E">
        <w:rPr>
          <w:rFonts w:ascii="Times New Roman" w:hAnsi="Times New Roman" w:cs="Times New Roman"/>
          <w:sz w:val="24"/>
          <w:szCs w:val="24"/>
        </w:rPr>
        <w:t xml:space="preserve">exploration </w:t>
      </w:r>
      <w:r w:rsidR="00726BF1">
        <w:rPr>
          <w:rFonts w:ascii="Times New Roman" w:hAnsi="Times New Roman" w:cs="Times New Roman"/>
          <w:sz w:val="24"/>
          <w:szCs w:val="24"/>
        </w:rPr>
        <w:t>prior to conducting sentiment analysis</w:t>
      </w:r>
      <w:r w:rsidR="003F6FE2">
        <w:rPr>
          <w:rFonts w:ascii="Times New Roman" w:hAnsi="Times New Roman" w:cs="Times New Roman"/>
          <w:sz w:val="24"/>
          <w:szCs w:val="24"/>
        </w:rPr>
        <w:t xml:space="preserve"> by </w:t>
      </w:r>
      <w:r w:rsidR="00E11ED1">
        <w:rPr>
          <w:rFonts w:ascii="Times New Roman" w:hAnsi="Times New Roman" w:cs="Times New Roman"/>
          <w:sz w:val="24"/>
          <w:szCs w:val="24"/>
        </w:rPr>
        <w:t xml:space="preserve">identifying topics across documents and </w:t>
      </w:r>
      <w:r w:rsidR="00CA516F">
        <w:rPr>
          <w:rFonts w:ascii="Times New Roman" w:hAnsi="Times New Roman" w:cs="Times New Roman"/>
          <w:sz w:val="24"/>
          <w:szCs w:val="24"/>
        </w:rPr>
        <w:t>groups of similar documents</w:t>
      </w:r>
      <w:r w:rsidR="00E11ED1">
        <w:rPr>
          <w:rFonts w:ascii="Times New Roman" w:hAnsi="Times New Roman" w:cs="Times New Roman"/>
          <w:sz w:val="24"/>
          <w:szCs w:val="24"/>
        </w:rPr>
        <w:t xml:space="preserve">. </w:t>
      </w:r>
      <w:r w:rsidR="007D09EB">
        <w:rPr>
          <w:rFonts w:ascii="Times New Roman" w:hAnsi="Times New Roman" w:cs="Times New Roman"/>
          <w:sz w:val="24"/>
          <w:szCs w:val="24"/>
        </w:rPr>
        <w:t xml:space="preserve">These results are used </w:t>
      </w:r>
      <w:r w:rsidR="007D09EB">
        <w:rPr>
          <w:rFonts w:ascii="Times New Roman" w:hAnsi="Times New Roman" w:cs="Times New Roman"/>
          <w:sz w:val="24"/>
          <w:szCs w:val="24"/>
        </w:rPr>
        <w:lastRenderedPageBreak/>
        <w:t xml:space="preserve">to further describe the corpus’ </w:t>
      </w:r>
      <w:r w:rsidR="00877E16">
        <w:rPr>
          <w:rFonts w:ascii="Times New Roman" w:hAnsi="Times New Roman" w:cs="Times New Roman"/>
          <w:sz w:val="24"/>
          <w:szCs w:val="24"/>
        </w:rPr>
        <w:t>features and can be used as a basis in evaluating sentiment analysis for cyberbullying cases.</w:t>
      </w:r>
    </w:p>
    <w:p w14:paraId="6DD7FA3E" w14:textId="0F0A732B" w:rsidR="00C17DFD" w:rsidRPr="00B132B7" w:rsidRDefault="006559B9" w:rsidP="00FD43EE">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Literature Review</w:t>
      </w:r>
    </w:p>
    <w:p w14:paraId="14E5C3F6" w14:textId="77777777" w:rsidR="00222D06" w:rsidRDefault="00C17DFD" w:rsidP="00E63CCF">
      <w:pPr>
        <w:snapToGrid w:val="0"/>
        <w:spacing w:after="0" w:line="480" w:lineRule="auto"/>
        <w:rPr>
          <w:rFonts w:ascii="Times New Roman" w:hAnsi="Times New Roman" w:cs="Times New Roman"/>
          <w:sz w:val="24"/>
          <w:szCs w:val="24"/>
        </w:rPr>
      </w:pPr>
      <w:r w:rsidRPr="00B132B7">
        <w:rPr>
          <w:rFonts w:ascii="Times New Roman" w:hAnsi="Times New Roman" w:cs="Times New Roman"/>
          <w:sz w:val="24"/>
          <w:szCs w:val="24"/>
        </w:rPr>
        <w:tab/>
      </w:r>
      <w:r w:rsidR="00E63CCF">
        <w:rPr>
          <w:rFonts w:ascii="Times New Roman" w:hAnsi="Times New Roman" w:cs="Times New Roman"/>
          <w:sz w:val="24"/>
          <w:szCs w:val="24"/>
        </w:rPr>
        <w:t xml:space="preserve">Based on my research, there are others leveraging </w:t>
      </w:r>
      <w:r w:rsidR="0016305E">
        <w:rPr>
          <w:rFonts w:ascii="Times New Roman" w:hAnsi="Times New Roman" w:cs="Times New Roman"/>
          <w:sz w:val="24"/>
          <w:szCs w:val="24"/>
        </w:rPr>
        <w:t>Reddit data</w:t>
      </w:r>
      <w:r w:rsidR="00366209">
        <w:rPr>
          <w:rFonts w:ascii="Times New Roman" w:hAnsi="Times New Roman" w:cs="Times New Roman"/>
          <w:sz w:val="24"/>
          <w:szCs w:val="24"/>
        </w:rPr>
        <w:t xml:space="preserve"> specifically to explore topic modeling using Latent Dirichlet Allocation. </w:t>
      </w:r>
      <w:r w:rsidR="00EE4AF6">
        <w:rPr>
          <w:rFonts w:ascii="Times New Roman" w:hAnsi="Times New Roman" w:cs="Times New Roman"/>
          <w:sz w:val="24"/>
          <w:szCs w:val="24"/>
        </w:rPr>
        <w:t xml:space="preserve">One article </w:t>
      </w:r>
      <w:r w:rsidR="00407BD4">
        <w:rPr>
          <w:rFonts w:ascii="Times New Roman" w:hAnsi="Times New Roman" w:cs="Times New Roman"/>
          <w:sz w:val="24"/>
          <w:szCs w:val="24"/>
        </w:rPr>
        <w:t>titled “Topical Classification and Divergence on Reddit” by Chow and Hong</w:t>
      </w:r>
      <w:r w:rsidR="004902A5">
        <w:rPr>
          <w:rFonts w:ascii="Times New Roman" w:hAnsi="Times New Roman" w:cs="Times New Roman"/>
          <w:sz w:val="24"/>
          <w:szCs w:val="24"/>
        </w:rPr>
        <w:t xml:space="preserve"> focuses </w:t>
      </w:r>
      <w:r w:rsidR="00A71CE0">
        <w:rPr>
          <w:rFonts w:ascii="Times New Roman" w:hAnsi="Times New Roman" w:cs="Times New Roman"/>
          <w:sz w:val="24"/>
          <w:szCs w:val="24"/>
        </w:rPr>
        <w:t xml:space="preserve">on topic divergence, operating under the assumption that the first comment on a Reddit thread is </w:t>
      </w:r>
      <w:r w:rsidR="00415F39">
        <w:rPr>
          <w:rFonts w:ascii="Times New Roman" w:hAnsi="Times New Roman" w:cs="Times New Roman"/>
          <w:sz w:val="24"/>
          <w:szCs w:val="24"/>
        </w:rPr>
        <w:t xml:space="preserve">more related than its </w:t>
      </w:r>
      <w:proofErr w:type="spellStart"/>
      <w:r w:rsidR="00415F39">
        <w:rPr>
          <w:rFonts w:ascii="Times New Roman" w:hAnsi="Times New Roman" w:cs="Times New Roman"/>
          <w:sz w:val="24"/>
          <w:szCs w:val="24"/>
        </w:rPr>
        <w:t>subcomments</w:t>
      </w:r>
      <w:proofErr w:type="spellEnd"/>
      <w:r w:rsidR="00415F39">
        <w:rPr>
          <w:rFonts w:ascii="Times New Roman" w:hAnsi="Times New Roman" w:cs="Times New Roman"/>
          <w:sz w:val="24"/>
          <w:szCs w:val="24"/>
        </w:rPr>
        <w:t>.</w:t>
      </w:r>
    </w:p>
    <w:p w14:paraId="3624B3FB" w14:textId="2E97CF49" w:rsidR="00A539F5" w:rsidRPr="00222D06" w:rsidRDefault="00222D06" w:rsidP="00E63CCF">
      <w:pPr>
        <w:snapToGrid w:val="0"/>
        <w:spacing w:after="0" w:line="480" w:lineRule="auto"/>
        <w:rPr>
          <w:rFonts w:ascii="Times New Roman" w:hAnsi="Times New Roman" w:cs="Times New Roman"/>
          <w:sz w:val="24"/>
          <w:szCs w:val="24"/>
        </w:rPr>
      </w:pPr>
      <w:r>
        <w:rPr>
          <w:rFonts w:ascii="Times New Roman" w:hAnsi="Times New Roman" w:cs="Times New Roman"/>
          <w:sz w:val="24"/>
          <w:szCs w:val="24"/>
        </w:rPr>
        <w:tab/>
      </w:r>
      <w:r w:rsidR="00A539F5">
        <w:rPr>
          <w:rFonts w:ascii="Times New Roman" w:hAnsi="Times New Roman" w:cs="Times New Roman"/>
          <w:sz w:val="24"/>
          <w:szCs w:val="24"/>
        </w:rPr>
        <w:t xml:space="preserve">There are also many posts on sites such as </w:t>
      </w:r>
      <w:proofErr w:type="spellStart"/>
      <w:r w:rsidR="00A539F5">
        <w:rPr>
          <w:rFonts w:ascii="Times New Roman" w:hAnsi="Times New Roman" w:cs="Times New Roman"/>
          <w:sz w:val="24"/>
          <w:szCs w:val="24"/>
        </w:rPr>
        <w:t>TowardsDataScience</w:t>
      </w:r>
      <w:proofErr w:type="spellEnd"/>
      <w:r w:rsidR="00A539F5">
        <w:rPr>
          <w:rFonts w:ascii="Times New Roman" w:hAnsi="Times New Roman" w:cs="Times New Roman"/>
          <w:sz w:val="24"/>
          <w:szCs w:val="24"/>
        </w:rPr>
        <w:t xml:space="preserve"> of topic modeling efforts </w:t>
      </w:r>
      <w:r>
        <w:rPr>
          <w:rFonts w:ascii="Times New Roman" w:hAnsi="Times New Roman" w:cs="Times New Roman"/>
          <w:sz w:val="24"/>
          <w:szCs w:val="24"/>
        </w:rPr>
        <w:t xml:space="preserve">and document clustering </w:t>
      </w:r>
      <w:r w:rsidR="00A539F5">
        <w:rPr>
          <w:rFonts w:ascii="Times New Roman" w:hAnsi="Times New Roman" w:cs="Times New Roman"/>
          <w:sz w:val="24"/>
          <w:szCs w:val="24"/>
        </w:rPr>
        <w:t xml:space="preserve">using Reddit data. The overall data used seems to vary from </w:t>
      </w:r>
      <w:r w:rsidR="00A73FB3">
        <w:rPr>
          <w:rFonts w:ascii="Times New Roman" w:hAnsi="Times New Roman" w:cs="Times New Roman"/>
          <w:sz w:val="24"/>
          <w:szCs w:val="24"/>
        </w:rPr>
        <w:t xml:space="preserve">involving </w:t>
      </w:r>
      <w:r w:rsidR="00A539F5">
        <w:rPr>
          <w:rFonts w:ascii="Times New Roman" w:hAnsi="Times New Roman" w:cs="Times New Roman"/>
          <w:sz w:val="24"/>
          <w:szCs w:val="24"/>
        </w:rPr>
        <w:t xml:space="preserve">multiple subreddits (such as in Chow and Hong’s paper), </w:t>
      </w:r>
      <w:r w:rsidR="00A73FB3">
        <w:rPr>
          <w:rFonts w:ascii="Times New Roman" w:hAnsi="Times New Roman" w:cs="Times New Roman"/>
          <w:sz w:val="24"/>
          <w:szCs w:val="24"/>
        </w:rPr>
        <w:t xml:space="preserve">to focusing on identifying </w:t>
      </w:r>
      <w:r w:rsidR="00D37BF7">
        <w:rPr>
          <w:rFonts w:ascii="Times New Roman" w:hAnsi="Times New Roman" w:cs="Times New Roman"/>
          <w:sz w:val="24"/>
          <w:szCs w:val="24"/>
        </w:rPr>
        <w:t>topics within a single targeted subreddit.</w:t>
      </w:r>
      <w:r>
        <w:rPr>
          <w:rFonts w:ascii="Times New Roman" w:hAnsi="Times New Roman" w:cs="Times New Roman"/>
          <w:sz w:val="24"/>
          <w:szCs w:val="24"/>
        </w:rPr>
        <w:t xml:space="preserve"> </w:t>
      </w:r>
    </w:p>
    <w:p w14:paraId="788B888C" w14:textId="22F60D40" w:rsidR="00B8279B" w:rsidRDefault="006559B9" w:rsidP="00B8279B">
      <w:pPr>
        <w:rPr>
          <w:rFonts w:ascii="Times New Roman" w:hAnsi="Times New Roman" w:cs="Times New Roman"/>
          <w:b/>
          <w:bCs/>
          <w:sz w:val="24"/>
          <w:szCs w:val="24"/>
        </w:rPr>
      </w:pPr>
      <w:r>
        <w:rPr>
          <w:rFonts w:ascii="Times New Roman" w:hAnsi="Times New Roman" w:cs="Times New Roman"/>
          <w:b/>
          <w:bCs/>
          <w:sz w:val="24"/>
          <w:szCs w:val="24"/>
        </w:rPr>
        <w:t>Methods</w:t>
      </w:r>
    </w:p>
    <w:p w14:paraId="0B907EF5" w14:textId="46D48681" w:rsidR="002C2787" w:rsidRDefault="00B8279B" w:rsidP="000272E2">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F3394F">
        <w:rPr>
          <w:rFonts w:ascii="Times New Roman" w:hAnsi="Times New Roman" w:cs="Times New Roman"/>
          <w:sz w:val="24"/>
          <w:szCs w:val="24"/>
        </w:rPr>
        <w:t>The methods of this research were predefined</w:t>
      </w:r>
      <w:r w:rsidR="0037493D">
        <w:rPr>
          <w:rFonts w:ascii="Times New Roman" w:hAnsi="Times New Roman" w:cs="Times New Roman"/>
          <w:sz w:val="24"/>
          <w:szCs w:val="24"/>
        </w:rPr>
        <w:t>, focusing on k-means clustering, dimensionality reducing using t-SNE, hierarchical clustering, cluster visualizations</w:t>
      </w:r>
      <w:r w:rsidR="006E3328">
        <w:rPr>
          <w:rFonts w:ascii="Times New Roman" w:hAnsi="Times New Roman" w:cs="Times New Roman"/>
          <w:sz w:val="24"/>
          <w:szCs w:val="24"/>
        </w:rPr>
        <w:t xml:space="preserve"> and comparisons, topic modeling using Latent Dirichlet Allocation, spectral </w:t>
      </w:r>
      <w:proofErr w:type="spellStart"/>
      <w:r w:rsidR="006E3328">
        <w:rPr>
          <w:rFonts w:ascii="Times New Roman" w:hAnsi="Times New Roman" w:cs="Times New Roman"/>
          <w:sz w:val="24"/>
          <w:szCs w:val="24"/>
        </w:rPr>
        <w:t>biclustering</w:t>
      </w:r>
      <w:proofErr w:type="spellEnd"/>
      <w:r w:rsidR="00955A0D">
        <w:rPr>
          <w:rFonts w:ascii="Times New Roman" w:hAnsi="Times New Roman" w:cs="Times New Roman"/>
          <w:sz w:val="24"/>
          <w:szCs w:val="24"/>
        </w:rPr>
        <w:t xml:space="preserve">, and developing an ontology visualization for further research. </w:t>
      </w:r>
    </w:p>
    <w:p w14:paraId="6238D103" w14:textId="176B9F21" w:rsidR="00955A0D" w:rsidRDefault="00955A0D"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08261B">
        <w:rPr>
          <w:rFonts w:ascii="Times New Roman" w:hAnsi="Times New Roman" w:cs="Times New Roman"/>
          <w:sz w:val="24"/>
          <w:szCs w:val="24"/>
        </w:rPr>
        <w:t xml:space="preserve">To start, </w:t>
      </w:r>
      <w:r w:rsidR="00FC71CD">
        <w:rPr>
          <w:rFonts w:ascii="Times New Roman" w:hAnsi="Times New Roman" w:cs="Times New Roman"/>
          <w:sz w:val="24"/>
          <w:szCs w:val="24"/>
        </w:rPr>
        <w:t xml:space="preserve">I </w:t>
      </w:r>
      <w:r w:rsidR="008747F9">
        <w:rPr>
          <w:rFonts w:ascii="Times New Roman" w:hAnsi="Times New Roman" w:cs="Times New Roman"/>
          <w:sz w:val="24"/>
          <w:szCs w:val="24"/>
        </w:rPr>
        <w:t xml:space="preserve">selected a subset of the overall corpus to act as a limited ‘full corpus’, as if the other data were not collected. </w:t>
      </w:r>
      <w:r w:rsidR="00845048">
        <w:rPr>
          <w:rFonts w:ascii="Times New Roman" w:hAnsi="Times New Roman" w:cs="Times New Roman"/>
          <w:sz w:val="24"/>
          <w:szCs w:val="24"/>
        </w:rPr>
        <w:t xml:space="preserve">This is to help reduce processing requirements and ease exploration, as the original corpus size is nearly 300,000 documents. The adapted ‘full corpus’ is 3,000 documents across eight subreddits, with the reduced corpus having 300 documents across eight subreddits. </w:t>
      </w:r>
    </w:p>
    <w:p w14:paraId="216A45A4" w14:textId="3C4E8230" w:rsidR="002B0D93" w:rsidRDefault="00C7265A" w:rsidP="000272E2">
      <w:pPr>
        <w:spacing w:line="480" w:lineRule="auto"/>
        <w:rPr>
          <w:rFonts w:ascii="Times New Roman" w:hAnsi="Times New Roman" w:cs="Times New Roman"/>
          <w:sz w:val="24"/>
          <w:szCs w:val="24"/>
        </w:rPr>
      </w:pPr>
      <w:r>
        <w:rPr>
          <w:rFonts w:ascii="Times New Roman" w:hAnsi="Times New Roman" w:cs="Times New Roman"/>
          <w:sz w:val="24"/>
          <w:szCs w:val="24"/>
        </w:rPr>
        <w:tab/>
        <w:t>Using my Doc2Vec matrix as my best performing</w:t>
      </w:r>
      <w:r w:rsidR="00812AAA">
        <w:rPr>
          <w:rFonts w:ascii="Times New Roman" w:hAnsi="Times New Roman" w:cs="Times New Roman"/>
          <w:sz w:val="24"/>
          <w:szCs w:val="24"/>
        </w:rPr>
        <w:t xml:space="preserve">, I started by evaluating k-means performance using the elbow </w:t>
      </w:r>
      <w:r w:rsidR="00305039">
        <w:rPr>
          <w:rFonts w:ascii="Times New Roman" w:hAnsi="Times New Roman" w:cs="Times New Roman"/>
          <w:sz w:val="24"/>
          <w:szCs w:val="24"/>
        </w:rPr>
        <w:t xml:space="preserve">method and silhouette scores. Based on my data, it was determined </w:t>
      </w:r>
      <w:r w:rsidR="00305039">
        <w:rPr>
          <w:rFonts w:ascii="Times New Roman" w:hAnsi="Times New Roman" w:cs="Times New Roman"/>
          <w:sz w:val="24"/>
          <w:szCs w:val="24"/>
        </w:rPr>
        <w:lastRenderedPageBreak/>
        <w:t xml:space="preserve">the best cluster count for this use case is eight. I then performed k-means using </w:t>
      </w:r>
      <w:proofErr w:type="spellStart"/>
      <w:r w:rsidR="006061B4">
        <w:rPr>
          <w:rFonts w:ascii="Times New Roman" w:hAnsi="Times New Roman" w:cs="Times New Roman"/>
          <w:sz w:val="24"/>
          <w:szCs w:val="24"/>
        </w:rPr>
        <w:t>using</w:t>
      </w:r>
      <w:proofErr w:type="spellEnd"/>
      <w:r w:rsidR="006061B4">
        <w:rPr>
          <w:rFonts w:ascii="Times New Roman" w:hAnsi="Times New Roman" w:cs="Times New Roman"/>
          <w:sz w:val="24"/>
          <w:szCs w:val="24"/>
        </w:rPr>
        <w:t xml:space="preserve"> a fitted model from the original Doc2Vec matrix, as well as a second model </w:t>
      </w:r>
      <w:r w:rsidR="002B0D93">
        <w:rPr>
          <w:rFonts w:ascii="Times New Roman" w:hAnsi="Times New Roman" w:cs="Times New Roman"/>
          <w:sz w:val="24"/>
          <w:szCs w:val="24"/>
        </w:rPr>
        <w:t xml:space="preserve">using </w:t>
      </w:r>
      <w:r w:rsidR="006061B4">
        <w:rPr>
          <w:rFonts w:ascii="Times New Roman" w:hAnsi="Times New Roman" w:cs="Times New Roman"/>
          <w:sz w:val="24"/>
          <w:szCs w:val="24"/>
        </w:rPr>
        <w:t xml:space="preserve">a </w:t>
      </w:r>
      <w:r w:rsidR="00A35697">
        <w:rPr>
          <w:rFonts w:ascii="Times New Roman" w:hAnsi="Times New Roman" w:cs="Times New Roman"/>
          <w:sz w:val="24"/>
          <w:szCs w:val="24"/>
        </w:rPr>
        <w:t>two</w:t>
      </w:r>
      <w:r w:rsidR="006061B4">
        <w:rPr>
          <w:rFonts w:ascii="Times New Roman" w:hAnsi="Times New Roman" w:cs="Times New Roman"/>
          <w:sz w:val="24"/>
          <w:szCs w:val="24"/>
        </w:rPr>
        <w:t>-dimension</w:t>
      </w:r>
      <w:r w:rsidR="002B0D93">
        <w:rPr>
          <w:rFonts w:ascii="Times New Roman" w:hAnsi="Times New Roman" w:cs="Times New Roman"/>
          <w:sz w:val="24"/>
          <w:szCs w:val="24"/>
        </w:rPr>
        <w:t xml:space="preserve">al </w:t>
      </w:r>
      <w:r w:rsidR="006061B4">
        <w:rPr>
          <w:rFonts w:ascii="Times New Roman" w:hAnsi="Times New Roman" w:cs="Times New Roman"/>
          <w:sz w:val="24"/>
          <w:szCs w:val="24"/>
        </w:rPr>
        <w:t xml:space="preserve">matrix </w:t>
      </w:r>
      <w:r w:rsidR="002B0D93">
        <w:rPr>
          <w:rFonts w:ascii="Times New Roman" w:hAnsi="Times New Roman" w:cs="Times New Roman"/>
          <w:sz w:val="24"/>
          <w:szCs w:val="24"/>
        </w:rPr>
        <w:t xml:space="preserve">created by t-SNE. </w:t>
      </w:r>
      <w:r w:rsidR="005B7D0F">
        <w:rPr>
          <w:rFonts w:ascii="Times New Roman" w:hAnsi="Times New Roman" w:cs="Times New Roman"/>
          <w:sz w:val="24"/>
          <w:szCs w:val="24"/>
        </w:rPr>
        <w:t>The subreddits were plotted by cluster</w:t>
      </w:r>
      <w:r w:rsidR="00EE6944">
        <w:rPr>
          <w:rFonts w:ascii="Times New Roman" w:hAnsi="Times New Roman" w:cs="Times New Roman"/>
          <w:sz w:val="24"/>
          <w:szCs w:val="24"/>
        </w:rPr>
        <w:t xml:space="preserve"> and the </w:t>
      </w:r>
      <w:r w:rsidR="002B0D93">
        <w:rPr>
          <w:rFonts w:ascii="Times New Roman" w:hAnsi="Times New Roman" w:cs="Times New Roman"/>
          <w:sz w:val="24"/>
          <w:szCs w:val="24"/>
        </w:rPr>
        <w:t>results were then compared.</w:t>
      </w:r>
      <w:r w:rsidR="00EA257D">
        <w:rPr>
          <w:rFonts w:ascii="Times New Roman" w:hAnsi="Times New Roman" w:cs="Times New Roman"/>
          <w:sz w:val="24"/>
          <w:szCs w:val="24"/>
        </w:rPr>
        <w:t xml:space="preserve"> </w:t>
      </w:r>
      <w:r w:rsidR="002B0D93">
        <w:rPr>
          <w:rFonts w:ascii="Times New Roman" w:hAnsi="Times New Roman" w:cs="Times New Roman"/>
          <w:sz w:val="24"/>
          <w:szCs w:val="24"/>
        </w:rPr>
        <w:t xml:space="preserve">The </w:t>
      </w:r>
      <w:r w:rsidR="005B7D0F">
        <w:rPr>
          <w:rFonts w:ascii="Times New Roman" w:hAnsi="Times New Roman" w:cs="Times New Roman"/>
          <w:sz w:val="24"/>
          <w:szCs w:val="24"/>
        </w:rPr>
        <w:t xml:space="preserve">same process was then repeated for a hierarchical clustering method </w:t>
      </w:r>
      <w:r w:rsidR="00EE6944">
        <w:rPr>
          <w:rFonts w:ascii="Times New Roman" w:hAnsi="Times New Roman" w:cs="Times New Roman"/>
          <w:sz w:val="24"/>
          <w:szCs w:val="24"/>
        </w:rPr>
        <w:t xml:space="preserve">using the same number of clusters (eight). The </w:t>
      </w:r>
      <w:r w:rsidR="00311A62">
        <w:rPr>
          <w:rFonts w:ascii="Times New Roman" w:hAnsi="Times New Roman" w:cs="Times New Roman"/>
          <w:sz w:val="24"/>
          <w:szCs w:val="24"/>
        </w:rPr>
        <w:t>method used for hierarchical clustering was Scikit-</w:t>
      </w:r>
      <w:proofErr w:type="spellStart"/>
      <w:r w:rsidR="00311A62">
        <w:rPr>
          <w:rFonts w:ascii="Times New Roman" w:hAnsi="Times New Roman" w:cs="Times New Roman"/>
          <w:sz w:val="24"/>
          <w:szCs w:val="24"/>
        </w:rPr>
        <w:t>Learn’s</w:t>
      </w:r>
      <w:proofErr w:type="spellEnd"/>
      <w:r w:rsidR="00311A62">
        <w:rPr>
          <w:rFonts w:ascii="Times New Roman" w:hAnsi="Times New Roman" w:cs="Times New Roman"/>
          <w:sz w:val="24"/>
          <w:szCs w:val="24"/>
        </w:rPr>
        <w:t xml:space="preserve"> </w:t>
      </w:r>
      <w:proofErr w:type="spellStart"/>
      <w:r w:rsidR="00311A62">
        <w:rPr>
          <w:rFonts w:ascii="Times New Roman" w:hAnsi="Times New Roman" w:cs="Times New Roman"/>
          <w:i/>
          <w:iCs/>
          <w:sz w:val="24"/>
          <w:szCs w:val="24"/>
        </w:rPr>
        <w:t>AgglomerativeClustering</w:t>
      </w:r>
      <w:proofErr w:type="spellEnd"/>
      <w:r w:rsidR="00311A62">
        <w:rPr>
          <w:rFonts w:ascii="Times New Roman" w:hAnsi="Times New Roman" w:cs="Times New Roman"/>
          <w:sz w:val="24"/>
          <w:szCs w:val="24"/>
        </w:rPr>
        <w:t xml:space="preserve">. </w:t>
      </w:r>
      <w:r w:rsidR="00EA257D">
        <w:rPr>
          <w:rFonts w:ascii="Times New Roman" w:hAnsi="Times New Roman" w:cs="Times New Roman"/>
          <w:sz w:val="24"/>
          <w:szCs w:val="24"/>
        </w:rPr>
        <w:t xml:space="preserve">These results were then visualized and compared with k-means. </w:t>
      </w:r>
    </w:p>
    <w:p w14:paraId="13E721CD" w14:textId="77777777" w:rsidR="0082572E" w:rsidRDefault="00EA257D"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Using the TF-IDF matrix, Latent Dirichlet Allocation was used to identify topics within the various documents. I chose </w:t>
      </w:r>
      <w:r w:rsidR="00B25722">
        <w:rPr>
          <w:rFonts w:ascii="Times New Roman" w:hAnsi="Times New Roman" w:cs="Times New Roman"/>
          <w:sz w:val="24"/>
          <w:szCs w:val="24"/>
        </w:rPr>
        <w:t xml:space="preserve">to </w:t>
      </w:r>
      <w:r w:rsidR="00851C52">
        <w:rPr>
          <w:rFonts w:ascii="Times New Roman" w:hAnsi="Times New Roman" w:cs="Times New Roman"/>
          <w:sz w:val="24"/>
          <w:szCs w:val="24"/>
        </w:rPr>
        <w:t xml:space="preserve">use five LDA components to create </w:t>
      </w:r>
      <w:r w:rsidR="008410C9">
        <w:rPr>
          <w:rFonts w:ascii="Times New Roman" w:hAnsi="Times New Roman" w:cs="Times New Roman"/>
          <w:sz w:val="24"/>
          <w:szCs w:val="24"/>
        </w:rPr>
        <w:t xml:space="preserve">five </w:t>
      </w:r>
      <w:proofErr w:type="gramStart"/>
      <w:r w:rsidR="008410C9">
        <w:rPr>
          <w:rFonts w:ascii="Times New Roman" w:hAnsi="Times New Roman" w:cs="Times New Roman"/>
          <w:sz w:val="24"/>
          <w:szCs w:val="24"/>
        </w:rPr>
        <w:t>topics</w:t>
      </w:r>
      <w:r w:rsidR="000D1770">
        <w:rPr>
          <w:rFonts w:ascii="Times New Roman" w:hAnsi="Times New Roman" w:cs="Times New Roman"/>
          <w:sz w:val="24"/>
          <w:szCs w:val="24"/>
        </w:rPr>
        <w:t>, and</w:t>
      </w:r>
      <w:proofErr w:type="gramEnd"/>
      <w:r w:rsidR="000D1770">
        <w:rPr>
          <w:rFonts w:ascii="Times New Roman" w:hAnsi="Times New Roman" w:cs="Times New Roman"/>
          <w:sz w:val="24"/>
          <w:szCs w:val="24"/>
        </w:rPr>
        <w:t xml:space="preserve"> represented each with the top 30 words relating to each topic in an effort to attempt to identify which subreddit the topic may belong to. </w:t>
      </w:r>
    </w:p>
    <w:p w14:paraId="7D194C21" w14:textId="51BAD36C" w:rsidR="00BA3678" w:rsidRDefault="0082572E" w:rsidP="00C95D75">
      <w:pPr>
        <w:spacing w:line="480" w:lineRule="auto"/>
        <w:rPr>
          <w:rFonts w:ascii="Times New Roman" w:hAnsi="Times New Roman" w:cs="Times New Roman"/>
          <w:sz w:val="24"/>
          <w:szCs w:val="24"/>
        </w:rPr>
      </w:pPr>
      <w:r>
        <w:rPr>
          <w:rFonts w:ascii="Times New Roman" w:hAnsi="Times New Roman" w:cs="Times New Roman"/>
          <w:sz w:val="24"/>
          <w:szCs w:val="24"/>
        </w:rPr>
        <w:tab/>
      </w:r>
      <w:r w:rsidR="00DC3743">
        <w:rPr>
          <w:rFonts w:ascii="Times New Roman" w:hAnsi="Times New Roman" w:cs="Times New Roman"/>
          <w:sz w:val="24"/>
          <w:szCs w:val="24"/>
        </w:rPr>
        <w:t xml:space="preserve">Spectral </w:t>
      </w:r>
      <w:proofErr w:type="spellStart"/>
      <w:r w:rsidR="00DC3743">
        <w:rPr>
          <w:rFonts w:ascii="Times New Roman" w:hAnsi="Times New Roman" w:cs="Times New Roman"/>
          <w:sz w:val="24"/>
          <w:szCs w:val="24"/>
        </w:rPr>
        <w:t>biclustering</w:t>
      </w:r>
      <w:proofErr w:type="spellEnd"/>
      <w:r w:rsidR="00DC3743">
        <w:rPr>
          <w:rFonts w:ascii="Times New Roman" w:hAnsi="Times New Roman" w:cs="Times New Roman"/>
          <w:sz w:val="24"/>
          <w:szCs w:val="24"/>
        </w:rPr>
        <w:t xml:space="preserve"> was </w:t>
      </w:r>
      <w:r w:rsidR="0058648A">
        <w:rPr>
          <w:rFonts w:ascii="Times New Roman" w:hAnsi="Times New Roman" w:cs="Times New Roman"/>
          <w:sz w:val="24"/>
          <w:szCs w:val="24"/>
        </w:rPr>
        <w:t>then used to cluster data on both rows and columns simultaneously</w:t>
      </w:r>
      <w:r w:rsidR="002C2189">
        <w:rPr>
          <w:rFonts w:ascii="Times New Roman" w:hAnsi="Times New Roman" w:cs="Times New Roman"/>
          <w:sz w:val="24"/>
          <w:szCs w:val="24"/>
        </w:rPr>
        <w:t xml:space="preserve">, </w:t>
      </w:r>
      <w:r w:rsidR="00AF2453">
        <w:rPr>
          <w:rFonts w:ascii="Times New Roman" w:hAnsi="Times New Roman" w:cs="Times New Roman"/>
          <w:sz w:val="24"/>
          <w:szCs w:val="24"/>
        </w:rPr>
        <w:t>then visualized to compare with k-means and hierarchical clustering.</w:t>
      </w:r>
      <w:r w:rsidR="00AC35E2">
        <w:rPr>
          <w:rFonts w:ascii="Times New Roman" w:hAnsi="Times New Roman" w:cs="Times New Roman"/>
          <w:sz w:val="24"/>
          <w:szCs w:val="24"/>
        </w:rPr>
        <w:t xml:space="preserve"> Due to my Doc2Vec matrix having four vectors per document, I had to use four </w:t>
      </w:r>
      <w:r w:rsidR="00A17F94">
        <w:rPr>
          <w:rFonts w:ascii="Times New Roman" w:hAnsi="Times New Roman" w:cs="Times New Roman"/>
          <w:sz w:val="24"/>
          <w:szCs w:val="24"/>
        </w:rPr>
        <w:t>(</w:t>
      </w:r>
      <w:r w:rsidR="00AC35E2">
        <w:rPr>
          <w:rFonts w:ascii="Times New Roman" w:hAnsi="Times New Roman" w:cs="Times New Roman"/>
          <w:sz w:val="24"/>
          <w:szCs w:val="24"/>
        </w:rPr>
        <w:t>or les</w:t>
      </w:r>
      <w:r w:rsidR="00A17F94">
        <w:rPr>
          <w:rFonts w:ascii="Times New Roman" w:hAnsi="Times New Roman" w:cs="Times New Roman"/>
          <w:sz w:val="24"/>
          <w:szCs w:val="24"/>
        </w:rPr>
        <w:t xml:space="preserve">s) clusters for modeling. </w:t>
      </w:r>
    </w:p>
    <w:p w14:paraId="63925A42" w14:textId="47E8D24A" w:rsidR="00BA3678" w:rsidRDefault="006559B9" w:rsidP="00BA3678">
      <w:pPr>
        <w:spacing w:line="480" w:lineRule="auto"/>
        <w:rPr>
          <w:rFonts w:ascii="Times New Roman" w:hAnsi="Times New Roman" w:cs="Times New Roman"/>
          <w:b/>
          <w:bCs/>
          <w:sz w:val="24"/>
          <w:szCs w:val="24"/>
        </w:rPr>
      </w:pPr>
      <w:r>
        <w:rPr>
          <w:rFonts w:ascii="Times New Roman" w:hAnsi="Times New Roman" w:cs="Times New Roman"/>
          <w:b/>
          <w:bCs/>
          <w:sz w:val="24"/>
          <w:szCs w:val="24"/>
        </w:rPr>
        <w:t>Results</w:t>
      </w:r>
    </w:p>
    <w:p w14:paraId="618BFA57" w14:textId="18884118" w:rsidR="00105C38" w:rsidRDefault="00BA3678"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FE1CF1">
        <w:rPr>
          <w:rFonts w:ascii="Times New Roman" w:hAnsi="Times New Roman" w:cs="Times New Roman"/>
          <w:sz w:val="24"/>
          <w:szCs w:val="24"/>
        </w:rPr>
        <w:t xml:space="preserve">Using eight clusters </w:t>
      </w:r>
      <w:r w:rsidR="008F076A">
        <w:rPr>
          <w:rFonts w:ascii="Times New Roman" w:hAnsi="Times New Roman" w:cs="Times New Roman"/>
          <w:sz w:val="24"/>
          <w:szCs w:val="24"/>
        </w:rPr>
        <w:t xml:space="preserve">for both k-means and agglomerative clustering, </w:t>
      </w:r>
      <w:r w:rsidR="00A1129D">
        <w:rPr>
          <w:rFonts w:ascii="Times New Roman" w:hAnsi="Times New Roman" w:cs="Times New Roman"/>
          <w:sz w:val="24"/>
          <w:szCs w:val="24"/>
        </w:rPr>
        <w:t>it was determined that</w:t>
      </w:r>
      <w:r w:rsidR="00BA5457">
        <w:rPr>
          <w:rFonts w:ascii="Times New Roman" w:hAnsi="Times New Roman" w:cs="Times New Roman"/>
          <w:sz w:val="24"/>
          <w:szCs w:val="24"/>
        </w:rPr>
        <w:t xml:space="preserve"> both methods provided similar outcomes, with k-</w:t>
      </w:r>
      <w:r w:rsidR="00962258">
        <w:rPr>
          <w:rFonts w:ascii="Times New Roman" w:hAnsi="Times New Roman" w:cs="Times New Roman"/>
          <w:sz w:val="24"/>
          <w:szCs w:val="24"/>
        </w:rPr>
        <w:t xml:space="preserve">means providing slightly more distinct clusters. </w:t>
      </w:r>
      <w:r w:rsidR="00932ED4">
        <w:rPr>
          <w:rFonts w:ascii="Times New Roman" w:hAnsi="Times New Roman" w:cs="Times New Roman"/>
          <w:sz w:val="24"/>
          <w:szCs w:val="24"/>
        </w:rPr>
        <w:t>Both methods improved by training their respective algorithm on matrices</w:t>
      </w:r>
      <w:r w:rsidR="00A35697">
        <w:rPr>
          <w:rFonts w:ascii="Times New Roman" w:hAnsi="Times New Roman" w:cs="Times New Roman"/>
          <w:sz w:val="24"/>
          <w:szCs w:val="24"/>
        </w:rPr>
        <w:t xml:space="preserve"> with two dimensions</w:t>
      </w:r>
      <w:r w:rsidR="00932ED4">
        <w:rPr>
          <w:rFonts w:ascii="Times New Roman" w:hAnsi="Times New Roman" w:cs="Times New Roman"/>
          <w:sz w:val="24"/>
          <w:szCs w:val="24"/>
        </w:rPr>
        <w:t>, using t-SNE prior to training</w:t>
      </w:r>
      <w:r w:rsidR="00F42C86">
        <w:rPr>
          <w:rFonts w:ascii="Times New Roman" w:hAnsi="Times New Roman" w:cs="Times New Roman"/>
          <w:sz w:val="24"/>
          <w:szCs w:val="24"/>
        </w:rPr>
        <w:t xml:space="preserve">. </w:t>
      </w:r>
      <w:r w:rsidR="00BA1062">
        <w:rPr>
          <w:rFonts w:ascii="Times New Roman" w:hAnsi="Times New Roman" w:cs="Times New Roman"/>
          <w:sz w:val="24"/>
          <w:szCs w:val="24"/>
        </w:rPr>
        <w:t>Based on the results, my preferred method would be k-means for presenting findings, as</w:t>
      </w:r>
      <w:r w:rsidR="00105C38">
        <w:rPr>
          <w:rFonts w:ascii="Times New Roman" w:hAnsi="Times New Roman" w:cs="Times New Roman"/>
          <w:sz w:val="24"/>
          <w:szCs w:val="24"/>
        </w:rPr>
        <w:t xml:space="preserve"> it identified slightly better groups.</w:t>
      </w:r>
      <w:r w:rsidR="00436A16">
        <w:rPr>
          <w:rFonts w:ascii="Times New Roman" w:hAnsi="Times New Roman" w:cs="Times New Roman"/>
          <w:sz w:val="24"/>
          <w:szCs w:val="24"/>
        </w:rPr>
        <w:t xml:space="preserve"> </w:t>
      </w:r>
      <w:r w:rsidR="003F4381">
        <w:rPr>
          <w:rFonts w:ascii="Times New Roman" w:hAnsi="Times New Roman" w:cs="Times New Roman"/>
          <w:sz w:val="24"/>
          <w:szCs w:val="24"/>
        </w:rPr>
        <w:t>When plotting the ground truth data points</w:t>
      </w:r>
      <w:r w:rsidR="00A50B2F">
        <w:rPr>
          <w:rFonts w:ascii="Times New Roman" w:hAnsi="Times New Roman" w:cs="Times New Roman"/>
          <w:sz w:val="24"/>
          <w:szCs w:val="24"/>
        </w:rPr>
        <w:t xml:space="preserve"> by unique label color, and plotting the subreddit labels by cluster, it can be determined that many documents from all subreddits have similarity. </w:t>
      </w:r>
      <w:r w:rsidR="00436A16">
        <w:rPr>
          <w:rFonts w:ascii="Times New Roman" w:hAnsi="Times New Roman" w:cs="Times New Roman"/>
          <w:sz w:val="24"/>
          <w:szCs w:val="24"/>
        </w:rPr>
        <w:t xml:space="preserve">An interesting find is that </w:t>
      </w:r>
      <w:r w:rsidR="00436A16">
        <w:rPr>
          <w:rFonts w:ascii="Times New Roman" w:hAnsi="Times New Roman" w:cs="Times New Roman"/>
          <w:sz w:val="24"/>
          <w:szCs w:val="24"/>
        </w:rPr>
        <w:lastRenderedPageBreak/>
        <w:t xml:space="preserve">one specific k-means cluster, cluster #2, seemed to have </w:t>
      </w:r>
      <w:proofErr w:type="gramStart"/>
      <w:r w:rsidR="00436A16">
        <w:rPr>
          <w:rFonts w:ascii="Times New Roman" w:hAnsi="Times New Roman" w:cs="Times New Roman"/>
          <w:sz w:val="24"/>
          <w:szCs w:val="24"/>
        </w:rPr>
        <w:t>a majority of</w:t>
      </w:r>
      <w:proofErr w:type="gramEnd"/>
      <w:r w:rsidR="00436A16">
        <w:rPr>
          <w:rFonts w:ascii="Times New Roman" w:hAnsi="Times New Roman" w:cs="Times New Roman"/>
          <w:sz w:val="24"/>
          <w:szCs w:val="24"/>
        </w:rPr>
        <w:t xml:space="preserve"> documents from the “programming” subreddit. </w:t>
      </w:r>
    </w:p>
    <w:p w14:paraId="3E35F76E" w14:textId="173864EE" w:rsidR="00F42C86" w:rsidRDefault="00F42C86"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9141E5">
        <w:rPr>
          <w:rFonts w:ascii="Times New Roman" w:hAnsi="Times New Roman" w:cs="Times New Roman"/>
          <w:sz w:val="24"/>
          <w:szCs w:val="24"/>
        </w:rPr>
        <w:t xml:space="preserve">The results of modeling five topics with the 30 most common terms provides little insight, at least in this use case. </w:t>
      </w:r>
      <w:r w:rsidR="006C0A80">
        <w:rPr>
          <w:rFonts w:ascii="Times New Roman" w:hAnsi="Times New Roman" w:cs="Times New Roman"/>
          <w:sz w:val="24"/>
          <w:szCs w:val="24"/>
        </w:rPr>
        <w:t xml:space="preserve">However, given the subreddits sampled and based on the results, the first topic (Topic #0) could be related to </w:t>
      </w:r>
      <w:r w:rsidR="00A144FB">
        <w:rPr>
          <w:rFonts w:ascii="Times New Roman" w:hAnsi="Times New Roman" w:cs="Times New Roman"/>
          <w:sz w:val="24"/>
          <w:szCs w:val="24"/>
        </w:rPr>
        <w:t>the subreddit “Economics”, as common terms such as “wages”, “jobs”, and “minimum” are all common.</w:t>
      </w:r>
      <w:r w:rsidR="0016497E">
        <w:rPr>
          <w:rFonts w:ascii="Times New Roman" w:hAnsi="Times New Roman" w:cs="Times New Roman"/>
          <w:sz w:val="24"/>
          <w:szCs w:val="24"/>
        </w:rPr>
        <w:t xml:space="preserve"> </w:t>
      </w:r>
      <w:r w:rsidR="009D391B">
        <w:rPr>
          <w:rFonts w:ascii="Times New Roman" w:hAnsi="Times New Roman" w:cs="Times New Roman"/>
          <w:sz w:val="24"/>
          <w:szCs w:val="24"/>
        </w:rPr>
        <w:t>Topic #1 is likely to be related to the subreddit “</w:t>
      </w:r>
      <w:proofErr w:type="spellStart"/>
      <w:r w:rsidR="009D391B">
        <w:rPr>
          <w:rFonts w:ascii="Times New Roman" w:hAnsi="Times New Roman" w:cs="Times New Roman"/>
          <w:sz w:val="24"/>
          <w:szCs w:val="24"/>
        </w:rPr>
        <w:t>MovieDetails</w:t>
      </w:r>
      <w:proofErr w:type="spellEnd"/>
      <w:r w:rsidR="009D391B">
        <w:rPr>
          <w:rFonts w:ascii="Times New Roman" w:hAnsi="Times New Roman" w:cs="Times New Roman"/>
          <w:sz w:val="24"/>
          <w:szCs w:val="24"/>
        </w:rPr>
        <w:t xml:space="preserve">”, as common terms are “cool”, “movie”, </w:t>
      </w:r>
      <w:r w:rsidR="00547949">
        <w:rPr>
          <w:rFonts w:ascii="Times New Roman" w:hAnsi="Times New Roman" w:cs="Times New Roman"/>
          <w:sz w:val="24"/>
          <w:szCs w:val="24"/>
        </w:rPr>
        <w:t xml:space="preserve">and “source”. </w:t>
      </w:r>
      <w:r w:rsidR="00F514F1">
        <w:rPr>
          <w:rFonts w:ascii="Times New Roman" w:hAnsi="Times New Roman" w:cs="Times New Roman"/>
          <w:sz w:val="24"/>
          <w:szCs w:val="24"/>
        </w:rPr>
        <w:t>Topic #2 and Topic #3 could not be related to a specific subreddit. However, Topic #4 is likely related to the subreddit “programming”, as common terms are “experience”, “</w:t>
      </w:r>
      <w:r w:rsidR="00B11D91">
        <w:rPr>
          <w:rFonts w:ascii="Times New Roman" w:hAnsi="Times New Roman" w:cs="Times New Roman"/>
          <w:sz w:val="24"/>
          <w:szCs w:val="24"/>
        </w:rPr>
        <w:t>version</w:t>
      </w:r>
      <w:proofErr w:type="gramStart"/>
      <w:r w:rsidR="00B11D91">
        <w:rPr>
          <w:rFonts w:ascii="Times New Roman" w:hAnsi="Times New Roman" w:cs="Times New Roman"/>
          <w:sz w:val="24"/>
          <w:szCs w:val="24"/>
        </w:rPr>
        <w:t>” ,</w:t>
      </w:r>
      <w:proofErr w:type="gramEnd"/>
      <w:r w:rsidR="00B11D91">
        <w:rPr>
          <w:rFonts w:ascii="Times New Roman" w:hAnsi="Times New Roman" w:cs="Times New Roman"/>
          <w:sz w:val="24"/>
          <w:szCs w:val="24"/>
        </w:rPr>
        <w:t xml:space="preserve"> and “money”. </w:t>
      </w:r>
    </w:p>
    <w:p w14:paraId="15FE52CB" w14:textId="420DD9AA" w:rsidR="00BA3678" w:rsidRDefault="0083447C"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A970CC">
        <w:rPr>
          <w:rFonts w:ascii="Times New Roman" w:hAnsi="Times New Roman" w:cs="Times New Roman"/>
          <w:sz w:val="24"/>
          <w:szCs w:val="24"/>
        </w:rPr>
        <w:t xml:space="preserve">Spectral </w:t>
      </w:r>
      <w:proofErr w:type="spellStart"/>
      <w:r w:rsidR="00A970CC">
        <w:rPr>
          <w:rFonts w:ascii="Times New Roman" w:hAnsi="Times New Roman" w:cs="Times New Roman"/>
          <w:sz w:val="24"/>
          <w:szCs w:val="24"/>
        </w:rPr>
        <w:t>biclustering</w:t>
      </w:r>
      <w:proofErr w:type="spellEnd"/>
      <w:r w:rsidR="00A970CC">
        <w:rPr>
          <w:rFonts w:ascii="Times New Roman" w:hAnsi="Times New Roman" w:cs="Times New Roman"/>
          <w:sz w:val="24"/>
          <w:szCs w:val="24"/>
        </w:rPr>
        <w:t xml:space="preserve"> results in the most distinguishable clusters </w:t>
      </w:r>
      <w:proofErr w:type="gramStart"/>
      <w:r w:rsidR="00A970CC">
        <w:rPr>
          <w:rFonts w:ascii="Times New Roman" w:hAnsi="Times New Roman" w:cs="Times New Roman"/>
          <w:sz w:val="24"/>
          <w:szCs w:val="24"/>
        </w:rPr>
        <w:t>yet, but</w:t>
      </w:r>
      <w:proofErr w:type="gramEnd"/>
      <w:r w:rsidR="00A970CC">
        <w:rPr>
          <w:rFonts w:ascii="Times New Roman" w:hAnsi="Times New Roman" w:cs="Times New Roman"/>
          <w:sz w:val="24"/>
          <w:szCs w:val="24"/>
        </w:rPr>
        <w:t xml:space="preserve"> was limited due to having to be less than or equal to the number of dimensions in my Doc2Vec matrix, which was four. </w:t>
      </w:r>
      <w:r w:rsidR="00540366">
        <w:rPr>
          <w:rFonts w:ascii="Times New Roman" w:hAnsi="Times New Roman" w:cs="Times New Roman"/>
          <w:sz w:val="24"/>
          <w:szCs w:val="24"/>
        </w:rPr>
        <w:t>However, when using four clusters the overlap in clusters was very minimal or non-exist</w:t>
      </w:r>
      <w:r w:rsidR="00764311">
        <w:rPr>
          <w:rFonts w:ascii="Times New Roman" w:hAnsi="Times New Roman" w:cs="Times New Roman"/>
          <w:sz w:val="24"/>
          <w:szCs w:val="24"/>
        </w:rPr>
        <w:t>e</w:t>
      </w:r>
      <w:r w:rsidR="00540366">
        <w:rPr>
          <w:rFonts w:ascii="Times New Roman" w:hAnsi="Times New Roman" w:cs="Times New Roman"/>
          <w:sz w:val="24"/>
          <w:szCs w:val="24"/>
        </w:rPr>
        <w:t xml:space="preserve">nt. </w:t>
      </w:r>
      <w:r w:rsidR="00D91526">
        <w:rPr>
          <w:rFonts w:ascii="Times New Roman" w:hAnsi="Times New Roman" w:cs="Times New Roman"/>
          <w:sz w:val="24"/>
          <w:szCs w:val="24"/>
        </w:rPr>
        <w:t xml:space="preserve">Based on the visual </w:t>
      </w:r>
      <w:proofErr w:type="gramStart"/>
      <w:r w:rsidR="00D91526">
        <w:rPr>
          <w:rFonts w:ascii="Times New Roman" w:hAnsi="Times New Roman" w:cs="Times New Roman"/>
          <w:sz w:val="24"/>
          <w:szCs w:val="24"/>
        </w:rPr>
        <w:t xml:space="preserve">results, </w:t>
      </w:r>
      <w:r w:rsidR="001A5361">
        <w:rPr>
          <w:rFonts w:ascii="Times New Roman" w:hAnsi="Times New Roman" w:cs="Times New Roman"/>
          <w:sz w:val="24"/>
          <w:szCs w:val="24"/>
        </w:rPr>
        <w:t>and</w:t>
      </w:r>
      <w:proofErr w:type="gramEnd"/>
      <w:r w:rsidR="001A5361">
        <w:rPr>
          <w:rFonts w:ascii="Times New Roman" w:hAnsi="Times New Roman" w:cs="Times New Roman"/>
          <w:sz w:val="24"/>
          <w:szCs w:val="24"/>
        </w:rPr>
        <w:t xml:space="preserve"> given the Doc2Vec matrix were recreated using more dimensions, the best approach for clustering seems to be spectral </w:t>
      </w:r>
      <w:proofErr w:type="spellStart"/>
      <w:r w:rsidR="001A5361">
        <w:rPr>
          <w:rFonts w:ascii="Times New Roman" w:hAnsi="Times New Roman" w:cs="Times New Roman"/>
          <w:sz w:val="24"/>
          <w:szCs w:val="24"/>
        </w:rPr>
        <w:t>biclustering</w:t>
      </w:r>
      <w:proofErr w:type="spellEnd"/>
      <w:r w:rsidR="001A5361">
        <w:rPr>
          <w:rFonts w:ascii="Times New Roman" w:hAnsi="Times New Roman" w:cs="Times New Roman"/>
          <w:sz w:val="24"/>
          <w:szCs w:val="24"/>
        </w:rPr>
        <w:t xml:space="preserve">. </w:t>
      </w:r>
      <w:r w:rsidR="00731836">
        <w:rPr>
          <w:rFonts w:ascii="Times New Roman" w:hAnsi="Times New Roman" w:cs="Times New Roman"/>
          <w:sz w:val="24"/>
          <w:szCs w:val="24"/>
        </w:rPr>
        <w:t>This approach also seemed to provide more consistent labeling for the different subreddits.</w:t>
      </w:r>
    </w:p>
    <w:p w14:paraId="3CAE8DAA" w14:textId="5B9C6413" w:rsidR="006559B9" w:rsidRDefault="006559B9" w:rsidP="006559B9">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s</w:t>
      </w:r>
    </w:p>
    <w:p w14:paraId="09E99F02" w14:textId="522C8960" w:rsidR="006559B9" w:rsidRPr="00B07839" w:rsidRDefault="00731836"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Ultimately, more </w:t>
      </w:r>
      <w:r w:rsidR="00A27030">
        <w:rPr>
          <w:rFonts w:ascii="Times New Roman" w:hAnsi="Times New Roman" w:cs="Times New Roman"/>
          <w:sz w:val="24"/>
          <w:szCs w:val="24"/>
        </w:rPr>
        <w:t xml:space="preserve">refinement </w:t>
      </w:r>
      <w:r w:rsidR="00942524">
        <w:rPr>
          <w:rFonts w:ascii="Times New Roman" w:hAnsi="Times New Roman" w:cs="Times New Roman"/>
          <w:sz w:val="24"/>
          <w:szCs w:val="24"/>
        </w:rPr>
        <w:t xml:space="preserve">on the corpus is likely needed to process/clean text prior to clustering and topic modeling. </w:t>
      </w:r>
      <w:r w:rsidR="008B744E">
        <w:rPr>
          <w:rFonts w:ascii="Times New Roman" w:hAnsi="Times New Roman" w:cs="Times New Roman"/>
          <w:sz w:val="24"/>
          <w:szCs w:val="24"/>
        </w:rPr>
        <w:t xml:space="preserve">However, we can leverage the current clusters to find document similarity </w:t>
      </w:r>
      <w:r w:rsidR="0044754D">
        <w:rPr>
          <w:rFonts w:ascii="Times New Roman" w:hAnsi="Times New Roman" w:cs="Times New Roman"/>
          <w:sz w:val="24"/>
          <w:szCs w:val="24"/>
        </w:rPr>
        <w:t>and their respective</w:t>
      </w:r>
      <w:r w:rsidR="008B744E">
        <w:rPr>
          <w:rFonts w:ascii="Times New Roman" w:hAnsi="Times New Roman" w:cs="Times New Roman"/>
          <w:sz w:val="24"/>
          <w:szCs w:val="24"/>
        </w:rPr>
        <w:t xml:space="preserve"> subreddit, whic</w:t>
      </w:r>
      <w:r w:rsidR="0044754D">
        <w:rPr>
          <w:rFonts w:ascii="Times New Roman" w:hAnsi="Times New Roman" w:cs="Times New Roman"/>
          <w:sz w:val="24"/>
          <w:szCs w:val="24"/>
        </w:rPr>
        <w:t xml:space="preserve">h can </w:t>
      </w:r>
      <w:r w:rsidR="00F82E94">
        <w:rPr>
          <w:rFonts w:ascii="Times New Roman" w:hAnsi="Times New Roman" w:cs="Times New Roman"/>
          <w:sz w:val="24"/>
          <w:szCs w:val="24"/>
        </w:rPr>
        <w:t xml:space="preserve">provide reference for reviewing sentiment analysis results. While not entirely surprising, these results also help to describe how similar comments (utterances) are between many different subreddits. </w:t>
      </w:r>
      <w:r w:rsidR="000E7779">
        <w:rPr>
          <w:rFonts w:ascii="Times New Roman" w:hAnsi="Times New Roman" w:cs="Times New Roman"/>
          <w:sz w:val="24"/>
          <w:szCs w:val="24"/>
        </w:rPr>
        <w:t xml:space="preserve">This helps provide information to management to describe similarity in the corpus and which documents are </w:t>
      </w:r>
      <w:r w:rsidR="00043EF0">
        <w:rPr>
          <w:rFonts w:ascii="Times New Roman" w:hAnsi="Times New Roman" w:cs="Times New Roman"/>
          <w:sz w:val="24"/>
          <w:szCs w:val="24"/>
        </w:rPr>
        <w:t>grouped.</w:t>
      </w:r>
    </w:p>
    <w:p w14:paraId="331824A6" w14:textId="14BB3364" w:rsidR="00E56506" w:rsidRDefault="002929A6" w:rsidP="002929A6">
      <w:pPr>
        <w:spacing w:line="480" w:lineRule="auto"/>
        <w:jc w:val="center"/>
        <w:rPr>
          <w:rFonts w:ascii="Times New Roman" w:hAnsi="Times New Roman" w:cs="Times New Roman"/>
          <w:b/>
          <w:bCs/>
          <w:sz w:val="28"/>
          <w:szCs w:val="28"/>
        </w:rPr>
      </w:pPr>
      <w:r w:rsidRPr="00E56506">
        <w:rPr>
          <w:rFonts w:ascii="Times New Roman" w:hAnsi="Times New Roman" w:cs="Times New Roman"/>
          <w:b/>
          <w:bCs/>
          <w:sz w:val="28"/>
          <w:szCs w:val="28"/>
        </w:rPr>
        <w:lastRenderedPageBreak/>
        <w:t>Reference</w:t>
      </w:r>
      <w:r w:rsidR="00E56506">
        <w:rPr>
          <w:rFonts w:ascii="Times New Roman" w:hAnsi="Times New Roman" w:cs="Times New Roman"/>
          <w:b/>
          <w:bCs/>
          <w:sz w:val="28"/>
          <w:szCs w:val="28"/>
        </w:rPr>
        <w:t>s</w:t>
      </w:r>
    </w:p>
    <w:p w14:paraId="6CAF3CF2" w14:textId="76EFE299" w:rsidR="00E56506" w:rsidRPr="005B45A7" w:rsidRDefault="00E56506" w:rsidP="00E56506">
      <w:pPr>
        <w:spacing w:line="480" w:lineRule="auto"/>
        <w:rPr>
          <w:rFonts w:ascii="Times New Roman" w:hAnsi="Times New Roman" w:cs="Times New Roman"/>
          <w:sz w:val="24"/>
          <w:szCs w:val="24"/>
        </w:rPr>
      </w:pPr>
      <w:r w:rsidRPr="005B45A7">
        <w:rPr>
          <w:rFonts w:ascii="Times New Roman" w:hAnsi="Times New Roman" w:cs="Times New Roman"/>
          <w:sz w:val="24"/>
          <w:szCs w:val="24"/>
        </w:rPr>
        <w:t xml:space="preserve">Brownlee, J. 2019. Deep Learning for Natural Language Processing: Develop Deep Learning </w:t>
      </w:r>
      <w:r w:rsidR="005B45A7">
        <w:rPr>
          <w:rFonts w:ascii="Times New Roman" w:hAnsi="Times New Roman" w:cs="Times New Roman"/>
          <w:sz w:val="24"/>
          <w:szCs w:val="24"/>
        </w:rPr>
        <w:tab/>
      </w:r>
      <w:r w:rsidRPr="005B45A7">
        <w:rPr>
          <w:rFonts w:ascii="Times New Roman" w:hAnsi="Times New Roman" w:cs="Times New Roman"/>
          <w:sz w:val="24"/>
          <w:szCs w:val="24"/>
        </w:rPr>
        <w:t xml:space="preserve">Models for Natural Language in Python. </w:t>
      </w:r>
    </w:p>
    <w:p w14:paraId="043E7EDC" w14:textId="1C495DBC" w:rsidR="00C91D07" w:rsidRPr="000E7843" w:rsidRDefault="005B45A7" w:rsidP="00C91D07">
      <w:pPr>
        <w:spacing w:line="480" w:lineRule="auto"/>
        <w:rPr>
          <w:rFonts w:ascii="Times New Roman" w:hAnsi="Times New Roman" w:cs="Times New Roman"/>
          <w:sz w:val="28"/>
          <w:szCs w:val="28"/>
        </w:rPr>
      </w:pPr>
      <w:r w:rsidRPr="000E7843">
        <w:rPr>
          <w:rFonts w:ascii="Times New Roman" w:hAnsi="Times New Roman" w:cs="Times New Roman"/>
          <w:sz w:val="24"/>
          <w:szCs w:val="24"/>
          <w:shd w:val="clear" w:color="auto" w:fill="FFFFFF"/>
        </w:rPr>
        <w:t>Chow, A., &amp; Hong, J. (2016). Topical Classification and Divergence on Reddit.</w:t>
      </w:r>
      <w:r w:rsidR="00AC4BA8" w:rsidRPr="000E7843">
        <w:t xml:space="preserve"> </w:t>
      </w:r>
    </w:p>
    <w:p w14:paraId="33EE5605" w14:textId="361CBA45" w:rsidR="002929A6" w:rsidRPr="002929A6" w:rsidRDefault="000E7843" w:rsidP="000E7843">
      <w:pPr>
        <w:pStyle w:val="NormalWeb"/>
        <w:ind w:left="567" w:hanging="567"/>
      </w:pPr>
      <w:r>
        <w:t xml:space="preserve">Cohen, J. (2019, September 27). </w:t>
      </w:r>
      <w:r>
        <w:rPr>
          <w:i/>
          <w:iCs/>
        </w:rPr>
        <w:t>Understanding Fortnite's Reddit Community using Unsupervised Topic Modeling</w:t>
      </w:r>
      <w:r>
        <w:t xml:space="preserve">. Medium. https://towardsdatascience.com/understanding-fortnites-reddit-community-using-unsupervised-topic-modeling-30f984f58129. </w:t>
      </w:r>
    </w:p>
    <w:p w14:paraId="44A7B00F" w14:textId="77777777" w:rsidR="002929A6" w:rsidRPr="002929A6" w:rsidRDefault="002929A6" w:rsidP="002929A6">
      <w:pPr>
        <w:spacing w:line="480" w:lineRule="auto"/>
        <w:jc w:val="center"/>
        <w:rPr>
          <w:rFonts w:ascii="Times New Roman" w:hAnsi="Times New Roman" w:cs="Times New Roman"/>
          <w:b/>
          <w:bCs/>
          <w:sz w:val="24"/>
          <w:szCs w:val="24"/>
        </w:rPr>
      </w:pPr>
    </w:p>
    <w:p w14:paraId="2DC85125" w14:textId="78DDD3DA" w:rsidR="00902A50" w:rsidRPr="00902A50" w:rsidRDefault="00902A50" w:rsidP="000272E2">
      <w:pPr>
        <w:snapToGrid w:val="0"/>
        <w:spacing w:after="0" w:line="480" w:lineRule="auto"/>
        <w:rPr>
          <w:rFonts w:ascii="Times New Roman" w:hAnsi="Times New Roman" w:cs="Times New Roman"/>
          <w:sz w:val="28"/>
          <w:szCs w:val="28"/>
        </w:rPr>
      </w:pPr>
      <w:r>
        <w:rPr>
          <w:rFonts w:ascii="Times New Roman" w:hAnsi="Times New Roman" w:cs="Times New Roman"/>
          <w:sz w:val="28"/>
          <w:szCs w:val="28"/>
        </w:rPr>
        <w:tab/>
      </w:r>
    </w:p>
    <w:p w14:paraId="1F628525" w14:textId="14610FFD" w:rsidR="00902A50" w:rsidRDefault="00902A50" w:rsidP="00902A50">
      <w:pPr>
        <w:snapToGrid w:val="0"/>
        <w:spacing w:after="0" w:line="480" w:lineRule="auto"/>
        <w:rPr>
          <w:rFonts w:ascii="Times New Roman" w:hAnsi="Times New Roman" w:cs="Times New Roman"/>
          <w:b/>
          <w:bCs/>
          <w:sz w:val="28"/>
          <w:szCs w:val="28"/>
        </w:rPr>
      </w:pPr>
      <w:r>
        <w:rPr>
          <w:rFonts w:ascii="Times New Roman" w:hAnsi="Times New Roman" w:cs="Times New Roman"/>
          <w:b/>
          <w:bCs/>
          <w:sz w:val="28"/>
          <w:szCs w:val="28"/>
        </w:rPr>
        <w:tab/>
      </w:r>
    </w:p>
    <w:p w14:paraId="6AAF1A59" w14:textId="5A92C66F" w:rsidR="001E2380" w:rsidRDefault="001E2380" w:rsidP="00902A50">
      <w:pPr>
        <w:snapToGrid w:val="0"/>
        <w:spacing w:after="0" w:line="480" w:lineRule="auto"/>
        <w:rPr>
          <w:rFonts w:ascii="Times New Roman" w:hAnsi="Times New Roman" w:cs="Times New Roman"/>
          <w:b/>
          <w:bCs/>
          <w:sz w:val="28"/>
          <w:szCs w:val="28"/>
        </w:rPr>
      </w:pPr>
    </w:p>
    <w:p w14:paraId="4BD38510" w14:textId="0CA49081" w:rsidR="001E2380" w:rsidRDefault="001E2380" w:rsidP="00902A50">
      <w:pPr>
        <w:snapToGrid w:val="0"/>
        <w:spacing w:after="0" w:line="480" w:lineRule="auto"/>
        <w:rPr>
          <w:rFonts w:ascii="Times New Roman" w:hAnsi="Times New Roman" w:cs="Times New Roman"/>
          <w:b/>
          <w:bCs/>
          <w:sz w:val="28"/>
          <w:szCs w:val="28"/>
        </w:rPr>
      </w:pPr>
    </w:p>
    <w:p w14:paraId="2048689A" w14:textId="0722C981" w:rsidR="001E2380" w:rsidRDefault="001E2380" w:rsidP="00902A50">
      <w:pPr>
        <w:snapToGrid w:val="0"/>
        <w:spacing w:after="0" w:line="480" w:lineRule="auto"/>
        <w:rPr>
          <w:rFonts w:ascii="Times New Roman" w:hAnsi="Times New Roman" w:cs="Times New Roman"/>
          <w:b/>
          <w:bCs/>
          <w:sz w:val="28"/>
          <w:szCs w:val="28"/>
        </w:rPr>
      </w:pPr>
    </w:p>
    <w:p w14:paraId="5C990492" w14:textId="75514368" w:rsidR="000E7843" w:rsidRDefault="000E7843" w:rsidP="00902A50">
      <w:pPr>
        <w:snapToGrid w:val="0"/>
        <w:spacing w:after="0" w:line="480" w:lineRule="auto"/>
        <w:rPr>
          <w:rFonts w:ascii="Times New Roman" w:hAnsi="Times New Roman" w:cs="Times New Roman"/>
          <w:b/>
          <w:bCs/>
          <w:sz w:val="28"/>
          <w:szCs w:val="28"/>
        </w:rPr>
      </w:pPr>
    </w:p>
    <w:p w14:paraId="4993DBF9" w14:textId="486ACE93" w:rsidR="000E7843" w:rsidRDefault="000E7843" w:rsidP="00902A50">
      <w:pPr>
        <w:snapToGrid w:val="0"/>
        <w:spacing w:after="0" w:line="480" w:lineRule="auto"/>
        <w:rPr>
          <w:rFonts w:ascii="Times New Roman" w:hAnsi="Times New Roman" w:cs="Times New Roman"/>
          <w:b/>
          <w:bCs/>
          <w:sz w:val="28"/>
          <w:szCs w:val="28"/>
        </w:rPr>
      </w:pPr>
    </w:p>
    <w:p w14:paraId="4483C58D" w14:textId="0E3E9E7F" w:rsidR="000E7843" w:rsidRDefault="000E7843" w:rsidP="00902A50">
      <w:pPr>
        <w:snapToGrid w:val="0"/>
        <w:spacing w:after="0" w:line="480" w:lineRule="auto"/>
        <w:rPr>
          <w:rFonts w:ascii="Times New Roman" w:hAnsi="Times New Roman" w:cs="Times New Roman"/>
          <w:b/>
          <w:bCs/>
          <w:sz w:val="28"/>
          <w:szCs w:val="28"/>
        </w:rPr>
      </w:pPr>
    </w:p>
    <w:p w14:paraId="135333AC" w14:textId="79F21689" w:rsidR="000E7843" w:rsidRDefault="000E7843" w:rsidP="00902A50">
      <w:pPr>
        <w:snapToGrid w:val="0"/>
        <w:spacing w:after="0" w:line="480" w:lineRule="auto"/>
        <w:rPr>
          <w:rFonts w:ascii="Times New Roman" w:hAnsi="Times New Roman" w:cs="Times New Roman"/>
          <w:b/>
          <w:bCs/>
          <w:sz w:val="28"/>
          <w:szCs w:val="28"/>
        </w:rPr>
      </w:pPr>
    </w:p>
    <w:p w14:paraId="575789CB" w14:textId="544E0CAF" w:rsidR="000E7843" w:rsidRDefault="000E7843" w:rsidP="00902A50">
      <w:pPr>
        <w:snapToGrid w:val="0"/>
        <w:spacing w:after="0" w:line="480" w:lineRule="auto"/>
        <w:rPr>
          <w:rFonts w:ascii="Times New Roman" w:hAnsi="Times New Roman" w:cs="Times New Roman"/>
          <w:b/>
          <w:bCs/>
          <w:sz w:val="28"/>
          <w:szCs w:val="28"/>
        </w:rPr>
      </w:pPr>
    </w:p>
    <w:p w14:paraId="51496A8B" w14:textId="77777777" w:rsidR="000E7843" w:rsidRDefault="000E7843" w:rsidP="00902A50">
      <w:pPr>
        <w:snapToGrid w:val="0"/>
        <w:spacing w:after="0" w:line="480" w:lineRule="auto"/>
        <w:rPr>
          <w:rFonts w:ascii="Times New Roman" w:hAnsi="Times New Roman" w:cs="Times New Roman"/>
          <w:b/>
          <w:bCs/>
          <w:sz w:val="28"/>
          <w:szCs w:val="28"/>
        </w:rPr>
      </w:pPr>
    </w:p>
    <w:p w14:paraId="2D72E675" w14:textId="2BFFE94D" w:rsidR="001E2380" w:rsidRDefault="001E2380" w:rsidP="00902A50">
      <w:pPr>
        <w:snapToGrid w:val="0"/>
        <w:spacing w:after="0" w:line="480" w:lineRule="auto"/>
        <w:rPr>
          <w:rFonts w:ascii="Times New Roman" w:hAnsi="Times New Roman" w:cs="Times New Roman"/>
          <w:b/>
          <w:bCs/>
          <w:sz w:val="28"/>
          <w:szCs w:val="28"/>
        </w:rPr>
      </w:pPr>
    </w:p>
    <w:p w14:paraId="13A5FDCD" w14:textId="6206583E" w:rsidR="001E2380" w:rsidRDefault="001E2380" w:rsidP="00902A50">
      <w:pPr>
        <w:snapToGrid w:val="0"/>
        <w:spacing w:after="0" w:line="480" w:lineRule="auto"/>
        <w:rPr>
          <w:rFonts w:ascii="Times New Roman" w:hAnsi="Times New Roman" w:cs="Times New Roman"/>
          <w:b/>
          <w:bCs/>
          <w:sz w:val="28"/>
          <w:szCs w:val="28"/>
        </w:rPr>
      </w:pPr>
    </w:p>
    <w:p w14:paraId="28743A43" w14:textId="389A6154" w:rsidR="001E2380" w:rsidRPr="000E7843" w:rsidRDefault="001E2380" w:rsidP="001E2380">
      <w:pPr>
        <w:snapToGrid w:val="0"/>
        <w:spacing w:after="0" w:line="480" w:lineRule="auto"/>
        <w:jc w:val="center"/>
        <w:rPr>
          <w:rFonts w:ascii="Times New Roman" w:hAnsi="Times New Roman" w:cs="Times New Roman"/>
          <w:b/>
          <w:bCs/>
          <w:sz w:val="28"/>
          <w:szCs w:val="28"/>
        </w:rPr>
      </w:pPr>
      <w:r w:rsidRPr="000E7843">
        <w:rPr>
          <w:rFonts w:ascii="Times New Roman" w:hAnsi="Times New Roman" w:cs="Times New Roman"/>
          <w:b/>
          <w:bCs/>
          <w:sz w:val="28"/>
          <w:szCs w:val="28"/>
        </w:rPr>
        <w:lastRenderedPageBreak/>
        <w:t>Appendix</w:t>
      </w:r>
    </w:p>
    <w:p w14:paraId="1594A9D6" w14:textId="0781C35C" w:rsidR="001E2380" w:rsidRPr="003F3B42" w:rsidRDefault="001E2380" w:rsidP="001E2380">
      <w:pPr>
        <w:snapToGrid w:val="0"/>
        <w:spacing w:after="0" w:line="480" w:lineRule="auto"/>
        <w:rPr>
          <w:rFonts w:ascii="Times New Roman" w:hAnsi="Times New Roman" w:cs="Times New Roman"/>
          <w:b/>
          <w:bCs/>
          <w:sz w:val="24"/>
          <w:szCs w:val="24"/>
        </w:rPr>
      </w:pPr>
      <w:r w:rsidRPr="003F3B42">
        <w:rPr>
          <w:rFonts w:ascii="Times New Roman" w:hAnsi="Times New Roman" w:cs="Times New Roman"/>
          <w:b/>
          <w:bCs/>
          <w:sz w:val="24"/>
          <w:szCs w:val="24"/>
        </w:rPr>
        <w:t xml:space="preserve">K-means Elbow </w:t>
      </w:r>
      <w:proofErr w:type="gramStart"/>
      <w:r w:rsidRPr="003F3B42">
        <w:rPr>
          <w:rFonts w:ascii="Times New Roman" w:hAnsi="Times New Roman" w:cs="Times New Roman"/>
          <w:b/>
          <w:bCs/>
          <w:sz w:val="24"/>
          <w:szCs w:val="24"/>
        </w:rPr>
        <w:t>Method</w:t>
      </w:r>
      <w:proofErr w:type="gramEnd"/>
    </w:p>
    <w:p w14:paraId="18305AB8" w14:textId="63AB95E5" w:rsidR="003F3B42" w:rsidRDefault="003F3B42" w:rsidP="001E2380">
      <w:pPr>
        <w:snapToGrid w:val="0"/>
        <w:spacing w:after="0" w:line="480" w:lineRule="auto"/>
        <w:rPr>
          <w:rFonts w:ascii="Times New Roman" w:hAnsi="Times New Roman" w:cs="Times New Roman"/>
          <w:sz w:val="28"/>
          <w:szCs w:val="28"/>
        </w:rPr>
      </w:pPr>
      <w:r w:rsidRPr="003F3B42">
        <w:rPr>
          <w:rFonts w:ascii="Times New Roman" w:hAnsi="Times New Roman" w:cs="Times New Roman"/>
          <w:noProof/>
          <w:sz w:val="28"/>
          <w:szCs w:val="28"/>
        </w:rPr>
        <w:drawing>
          <wp:inline distT="0" distB="0" distL="0" distR="0" wp14:anchorId="4030139F" wp14:editId="606ECDA1">
            <wp:extent cx="4838632" cy="2619375"/>
            <wp:effectExtent l="0" t="0" r="635"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0"/>
                    <a:stretch>
                      <a:fillRect/>
                    </a:stretch>
                  </pic:blipFill>
                  <pic:spPr>
                    <a:xfrm>
                      <a:off x="0" y="0"/>
                      <a:ext cx="4845485" cy="2623085"/>
                    </a:xfrm>
                    <a:prstGeom prst="rect">
                      <a:avLst/>
                    </a:prstGeom>
                  </pic:spPr>
                </pic:pic>
              </a:graphicData>
            </a:graphic>
          </wp:inline>
        </w:drawing>
      </w:r>
    </w:p>
    <w:p w14:paraId="48A268CD" w14:textId="1C3C009D" w:rsidR="003F3B42" w:rsidRPr="003C0BFD" w:rsidRDefault="003F3B42" w:rsidP="001E2380">
      <w:pPr>
        <w:snapToGrid w:val="0"/>
        <w:spacing w:after="0" w:line="480" w:lineRule="auto"/>
        <w:rPr>
          <w:rFonts w:ascii="Times New Roman" w:hAnsi="Times New Roman" w:cs="Times New Roman"/>
          <w:b/>
          <w:bCs/>
          <w:sz w:val="24"/>
          <w:szCs w:val="24"/>
        </w:rPr>
      </w:pPr>
      <w:r w:rsidRPr="003C0BFD">
        <w:rPr>
          <w:rFonts w:ascii="Times New Roman" w:hAnsi="Times New Roman" w:cs="Times New Roman"/>
          <w:b/>
          <w:bCs/>
          <w:sz w:val="24"/>
          <w:szCs w:val="24"/>
        </w:rPr>
        <w:t>Document Ground Truth by Subreddit</w:t>
      </w:r>
    </w:p>
    <w:p w14:paraId="44F04620" w14:textId="15D391E7" w:rsidR="003C0BFD" w:rsidRDefault="003C0BFD" w:rsidP="001E2380">
      <w:pPr>
        <w:snapToGrid w:val="0"/>
        <w:spacing w:after="0" w:line="480" w:lineRule="auto"/>
        <w:rPr>
          <w:rFonts w:ascii="Times New Roman" w:hAnsi="Times New Roman" w:cs="Times New Roman"/>
          <w:sz w:val="28"/>
          <w:szCs w:val="28"/>
        </w:rPr>
      </w:pPr>
      <w:r w:rsidRPr="003C0BFD">
        <w:rPr>
          <w:rFonts w:ascii="Times New Roman" w:hAnsi="Times New Roman" w:cs="Times New Roman"/>
          <w:noProof/>
          <w:sz w:val="28"/>
          <w:szCs w:val="28"/>
        </w:rPr>
        <w:drawing>
          <wp:inline distT="0" distB="0" distL="0" distR="0" wp14:anchorId="5381AF17" wp14:editId="2E5EFE83">
            <wp:extent cx="4814962" cy="3267075"/>
            <wp:effectExtent l="0" t="0" r="508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1"/>
                    <a:stretch>
                      <a:fillRect/>
                    </a:stretch>
                  </pic:blipFill>
                  <pic:spPr>
                    <a:xfrm>
                      <a:off x="0" y="0"/>
                      <a:ext cx="4818987" cy="3269806"/>
                    </a:xfrm>
                    <a:prstGeom prst="rect">
                      <a:avLst/>
                    </a:prstGeom>
                  </pic:spPr>
                </pic:pic>
              </a:graphicData>
            </a:graphic>
          </wp:inline>
        </w:drawing>
      </w:r>
    </w:p>
    <w:p w14:paraId="7090FA6B" w14:textId="6328757D" w:rsidR="003C0BFD" w:rsidRDefault="003C0BFD" w:rsidP="001E2380">
      <w:pPr>
        <w:snapToGrid w:val="0"/>
        <w:spacing w:after="0" w:line="480" w:lineRule="auto"/>
        <w:rPr>
          <w:rFonts w:ascii="Times New Roman" w:hAnsi="Times New Roman" w:cs="Times New Roman"/>
          <w:sz w:val="28"/>
          <w:szCs w:val="28"/>
        </w:rPr>
      </w:pPr>
    </w:p>
    <w:p w14:paraId="71FDACAC" w14:textId="76C26A74" w:rsidR="003C0BFD" w:rsidRDefault="003C0BFD" w:rsidP="001E2380">
      <w:pPr>
        <w:snapToGrid w:val="0"/>
        <w:spacing w:after="0" w:line="480" w:lineRule="auto"/>
        <w:rPr>
          <w:rFonts w:ascii="Times New Roman" w:hAnsi="Times New Roman" w:cs="Times New Roman"/>
          <w:sz w:val="28"/>
          <w:szCs w:val="28"/>
        </w:rPr>
      </w:pPr>
    </w:p>
    <w:p w14:paraId="1B7ADBD7" w14:textId="491EA90D" w:rsidR="009818A0" w:rsidRPr="009818A0" w:rsidRDefault="009818A0" w:rsidP="001E2380">
      <w:pPr>
        <w:snapToGrid w:val="0"/>
        <w:spacing w:after="0" w:line="480" w:lineRule="auto"/>
        <w:rPr>
          <w:rFonts w:ascii="Times New Roman" w:hAnsi="Times New Roman" w:cs="Times New Roman"/>
          <w:b/>
          <w:bCs/>
          <w:sz w:val="24"/>
          <w:szCs w:val="24"/>
        </w:rPr>
      </w:pPr>
      <w:r w:rsidRPr="009818A0">
        <w:rPr>
          <w:rFonts w:ascii="Times New Roman" w:hAnsi="Times New Roman" w:cs="Times New Roman"/>
          <w:b/>
          <w:bCs/>
          <w:sz w:val="24"/>
          <w:szCs w:val="24"/>
        </w:rPr>
        <w:lastRenderedPageBreak/>
        <w:t>K-means Clustering Before t-</w:t>
      </w:r>
      <w:proofErr w:type="gramStart"/>
      <w:r w:rsidRPr="009818A0">
        <w:rPr>
          <w:rFonts w:ascii="Times New Roman" w:hAnsi="Times New Roman" w:cs="Times New Roman"/>
          <w:b/>
          <w:bCs/>
          <w:sz w:val="24"/>
          <w:szCs w:val="24"/>
        </w:rPr>
        <w:t>SNE</w:t>
      </w:r>
      <w:proofErr w:type="gramEnd"/>
    </w:p>
    <w:p w14:paraId="6FE7E77F" w14:textId="04983EBC" w:rsidR="003C0BFD" w:rsidRDefault="009818A0" w:rsidP="001E2380">
      <w:pPr>
        <w:snapToGrid w:val="0"/>
        <w:spacing w:after="0" w:line="480" w:lineRule="auto"/>
        <w:rPr>
          <w:rFonts w:ascii="Times New Roman" w:hAnsi="Times New Roman" w:cs="Times New Roman"/>
          <w:b/>
          <w:bCs/>
          <w:sz w:val="24"/>
          <w:szCs w:val="24"/>
        </w:rPr>
      </w:pPr>
      <w:r w:rsidRPr="009818A0">
        <w:rPr>
          <w:rFonts w:ascii="Times New Roman" w:hAnsi="Times New Roman" w:cs="Times New Roman"/>
          <w:noProof/>
          <w:sz w:val="28"/>
          <w:szCs w:val="28"/>
        </w:rPr>
        <w:drawing>
          <wp:inline distT="0" distB="0" distL="0" distR="0" wp14:anchorId="053707EF" wp14:editId="239719B8">
            <wp:extent cx="4886011" cy="3328856"/>
            <wp:effectExtent l="0" t="0" r="0" b="508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2"/>
                    <a:stretch>
                      <a:fillRect/>
                    </a:stretch>
                  </pic:blipFill>
                  <pic:spPr>
                    <a:xfrm>
                      <a:off x="0" y="0"/>
                      <a:ext cx="4898769" cy="3337548"/>
                    </a:xfrm>
                    <a:prstGeom prst="rect">
                      <a:avLst/>
                    </a:prstGeom>
                  </pic:spPr>
                </pic:pic>
              </a:graphicData>
            </a:graphic>
          </wp:inline>
        </w:drawing>
      </w:r>
      <w:r>
        <w:rPr>
          <w:rFonts w:ascii="Times New Roman" w:hAnsi="Times New Roman" w:cs="Times New Roman"/>
          <w:sz w:val="28"/>
          <w:szCs w:val="28"/>
        </w:rPr>
        <w:br/>
      </w:r>
      <w:r w:rsidRPr="009818A0">
        <w:rPr>
          <w:rFonts w:ascii="Times New Roman" w:hAnsi="Times New Roman" w:cs="Times New Roman"/>
          <w:b/>
          <w:bCs/>
          <w:sz w:val="24"/>
          <w:szCs w:val="24"/>
        </w:rPr>
        <w:t>K-means Clustering After t-</w:t>
      </w:r>
      <w:proofErr w:type="gramStart"/>
      <w:r w:rsidRPr="009818A0">
        <w:rPr>
          <w:rFonts w:ascii="Times New Roman" w:hAnsi="Times New Roman" w:cs="Times New Roman"/>
          <w:b/>
          <w:bCs/>
          <w:sz w:val="24"/>
          <w:szCs w:val="24"/>
        </w:rPr>
        <w:t>SNE</w:t>
      </w:r>
      <w:proofErr w:type="gramEnd"/>
    </w:p>
    <w:p w14:paraId="5FAB6B77" w14:textId="5221DF87" w:rsidR="009818A0" w:rsidRDefault="00726492" w:rsidP="001E2380">
      <w:pPr>
        <w:snapToGrid w:val="0"/>
        <w:spacing w:after="0" w:line="480" w:lineRule="auto"/>
        <w:rPr>
          <w:rFonts w:ascii="Times New Roman" w:hAnsi="Times New Roman" w:cs="Times New Roman"/>
          <w:sz w:val="28"/>
          <w:szCs w:val="28"/>
        </w:rPr>
      </w:pPr>
      <w:r w:rsidRPr="00726492">
        <w:rPr>
          <w:rFonts w:ascii="Times New Roman" w:hAnsi="Times New Roman" w:cs="Times New Roman"/>
          <w:noProof/>
          <w:sz w:val="28"/>
          <w:szCs w:val="28"/>
        </w:rPr>
        <w:drawing>
          <wp:inline distT="0" distB="0" distL="0" distR="0" wp14:anchorId="6D4889F8" wp14:editId="0887C858">
            <wp:extent cx="4863332" cy="3271838"/>
            <wp:effectExtent l="0" t="0" r="0" b="508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3"/>
                    <a:stretch>
                      <a:fillRect/>
                    </a:stretch>
                  </pic:blipFill>
                  <pic:spPr>
                    <a:xfrm>
                      <a:off x="0" y="0"/>
                      <a:ext cx="4877402" cy="3281304"/>
                    </a:xfrm>
                    <a:prstGeom prst="rect">
                      <a:avLst/>
                    </a:prstGeom>
                  </pic:spPr>
                </pic:pic>
              </a:graphicData>
            </a:graphic>
          </wp:inline>
        </w:drawing>
      </w:r>
    </w:p>
    <w:p w14:paraId="78893075" w14:textId="0795B807" w:rsidR="0087734E" w:rsidRDefault="0087734E" w:rsidP="001E2380">
      <w:pPr>
        <w:snapToGrid w:val="0"/>
        <w:spacing w:after="0" w:line="480" w:lineRule="auto"/>
        <w:rPr>
          <w:rFonts w:ascii="Times New Roman" w:hAnsi="Times New Roman" w:cs="Times New Roman"/>
          <w:sz w:val="28"/>
          <w:szCs w:val="28"/>
        </w:rPr>
      </w:pPr>
    </w:p>
    <w:p w14:paraId="15C18FB4" w14:textId="793CA910" w:rsidR="0087734E" w:rsidRPr="0087734E" w:rsidRDefault="0087734E" w:rsidP="001E2380">
      <w:pPr>
        <w:snapToGrid w:val="0"/>
        <w:spacing w:after="0" w:line="480" w:lineRule="auto"/>
        <w:rPr>
          <w:rFonts w:ascii="Times New Roman" w:hAnsi="Times New Roman" w:cs="Times New Roman"/>
          <w:b/>
          <w:bCs/>
          <w:sz w:val="24"/>
          <w:szCs w:val="24"/>
        </w:rPr>
      </w:pPr>
      <w:r w:rsidRPr="0087734E">
        <w:rPr>
          <w:rFonts w:ascii="Times New Roman" w:hAnsi="Times New Roman" w:cs="Times New Roman"/>
          <w:b/>
          <w:bCs/>
          <w:sz w:val="24"/>
          <w:szCs w:val="24"/>
        </w:rPr>
        <w:lastRenderedPageBreak/>
        <w:t>Subreddit by Cluster</w:t>
      </w:r>
    </w:p>
    <w:p w14:paraId="35EFD39C" w14:textId="3CAF78D8" w:rsidR="0087734E" w:rsidRDefault="0087734E" w:rsidP="001E2380">
      <w:pPr>
        <w:snapToGrid w:val="0"/>
        <w:spacing w:after="0" w:line="480" w:lineRule="auto"/>
        <w:rPr>
          <w:rFonts w:ascii="Times New Roman" w:hAnsi="Times New Roman" w:cs="Times New Roman"/>
          <w:sz w:val="28"/>
          <w:szCs w:val="28"/>
        </w:rPr>
      </w:pPr>
      <w:r w:rsidRPr="0087734E">
        <w:rPr>
          <w:rFonts w:ascii="Times New Roman" w:hAnsi="Times New Roman" w:cs="Times New Roman"/>
          <w:noProof/>
          <w:sz w:val="28"/>
          <w:szCs w:val="28"/>
        </w:rPr>
        <w:drawing>
          <wp:inline distT="0" distB="0" distL="0" distR="0" wp14:anchorId="43B06A9D" wp14:editId="293C380C">
            <wp:extent cx="5247245" cy="4067175"/>
            <wp:effectExtent l="0" t="0" r="0" b="0"/>
            <wp:docPr id="5" name="Picture 5"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atter chart&#10;&#10;Description automatically generated"/>
                    <pic:cNvPicPr/>
                  </pic:nvPicPr>
                  <pic:blipFill>
                    <a:blip r:embed="rId14"/>
                    <a:stretch>
                      <a:fillRect/>
                    </a:stretch>
                  </pic:blipFill>
                  <pic:spPr>
                    <a:xfrm>
                      <a:off x="0" y="0"/>
                      <a:ext cx="5256477" cy="4074331"/>
                    </a:xfrm>
                    <a:prstGeom prst="rect">
                      <a:avLst/>
                    </a:prstGeom>
                  </pic:spPr>
                </pic:pic>
              </a:graphicData>
            </a:graphic>
          </wp:inline>
        </w:drawing>
      </w:r>
    </w:p>
    <w:p w14:paraId="32BBC9DD" w14:textId="70978A71" w:rsidR="00064F8B" w:rsidRDefault="00064F8B" w:rsidP="001E2380">
      <w:pPr>
        <w:snapToGrid w:val="0"/>
        <w:spacing w:after="0" w:line="480" w:lineRule="auto"/>
        <w:rPr>
          <w:rFonts w:ascii="Times New Roman" w:hAnsi="Times New Roman" w:cs="Times New Roman"/>
          <w:b/>
          <w:bCs/>
          <w:sz w:val="24"/>
          <w:szCs w:val="24"/>
        </w:rPr>
      </w:pPr>
      <w:r w:rsidRPr="00064F8B">
        <w:rPr>
          <w:rFonts w:ascii="Times New Roman" w:hAnsi="Times New Roman" w:cs="Times New Roman"/>
          <w:b/>
          <w:bCs/>
          <w:sz w:val="24"/>
          <w:szCs w:val="24"/>
        </w:rPr>
        <w:t>Hierarchical Clusters After t-SNE</w:t>
      </w:r>
    </w:p>
    <w:p w14:paraId="00A70F89" w14:textId="063EE22E" w:rsidR="00064F8B" w:rsidRDefault="00191098" w:rsidP="001E2380">
      <w:pPr>
        <w:snapToGrid w:val="0"/>
        <w:spacing w:after="0" w:line="480" w:lineRule="auto"/>
        <w:rPr>
          <w:rFonts w:ascii="Times New Roman" w:hAnsi="Times New Roman" w:cs="Times New Roman"/>
          <w:b/>
          <w:bCs/>
          <w:sz w:val="24"/>
          <w:szCs w:val="24"/>
        </w:rPr>
      </w:pPr>
      <w:r w:rsidRPr="00191098">
        <w:rPr>
          <w:rFonts w:ascii="Times New Roman" w:hAnsi="Times New Roman" w:cs="Times New Roman"/>
          <w:b/>
          <w:bCs/>
          <w:noProof/>
          <w:sz w:val="24"/>
          <w:szCs w:val="24"/>
        </w:rPr>
        <w:drawing>
          <wp:inline distT="0" distB="0" distL="0" distR="0" wp14:anchorId="33AEA4BE" wp14:editId="47747390">
            <wp:extent cx="4391025" cy="3165814"/>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5"/>
                    <a:stretch>
                      <a:fillRect/>
                    </a:stretch>
                  </pic:blipFill>
                  <pic:spPr>
                    <a:xfrm>
                      <a:off x="0" y="0"/>
                      <a:ext cx="4394966" cy="3168655"/>
                    </a:xfrm>
                    <a:prstGeom prst="rect">
                      <a:avLst/>
                    </a:prstGeom>
                  </pic:spPr>
                </pic:pic>
              </a:graphicData>
            </a:graphic>
          </wp:inline>
        </w:drawing>
      </w:r>
    </w:p>
    <w:p w14:paraId="3577AC91" w14:textId="47D65594" w:rsidR="00191098" w:rsidRDefault="00191098" w:rsidP="001E2380">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opic Modeling</w:t>
      </w:r>
    </w:p>
    <w:p w14:paraId="049DF293" w14:textId="7B77BEAC" w:rsidR="00191098" w:rsidRDefault="00860822" w:rsidP="001E2380">
      <w:pPr>
        <w:snapToGrid w:val="0"/>
        <w:spacing w:after="0" w:line="480" w:lineRule="auto"/>
        <w:rPr>
          <w:rFonts w:ascii="Times New Roman" w:hAnsi="Times New Roman" w:cs="Times New Roman"/>
          <w:b/>
          <w:bCs/>
          <w:sz w:val="24"/>
          <w:szCs w:val="24"/>
        </w:rPr>
      </w:pPr>
      <w:r w:rsidRPr="00860822">
        <w:rPr>
          <w:rFonts w:ascii="Times New Roman" w:hAnsi="Times New Roman" w:cs="Times New Roman"/>
          <w:b/>
          <w:bCs/>
          <w:noProof/>
          <w:sz w:val="24"/>
          <w:szCs w:val="24"/>
        </w:rPr>
        <w:drawing>
          <wp:inline distT="0" distB="0" distL="0" distR="0" wp14:anchorId="3BDAC26C" wp14:editId="6ED5993D">
            <wp:extent cx="5943600" cy="1449070"/>
            <wp:effectExtent l="0" t="0" r="0" b="0"/>
            <wp:docPr id="7" name="Picture 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with low confidence"/>
                    <pic:cNvPicPr/>
                  </pic:nvPicPr>
                  <pic:blipFill>
                    <a:blip r:embed="rId16"/>
                    <a:stretch>
                      <a:fillRect/>
                    </a:stretch>
                  </pic:blipFill>
                  <pic:spPr>
                    <a:xfrm>
                      <a:off x="0" y="0"/>
                      <a:ext cx="5943600" cy="1449070"/>
                    </a:xfrm>
                    <a:prstGeom prst="rect">
                      <a:avLst/>
                    </a:prstGeom>
                  </pic:spPr>
                </pic:pic>
              </a:graphicData>
            </a:graphic>
          </wp:inline>
        </w:drawing>
      </w:r>
    </w:p>
    <w:p w14:paraId="67C4A107" w14:textId="1364A00A" w:rsidR="00191098" w:rsidRDefault="00191098" w:rsidP="001E2380">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Spectral </w:t>
      </w:r>
      <w:proofErr w:type="spellStart"/>
      <w:r>
        <w:rPr>
          <w:rFonts w:ascii="Times New Roman" w:hAnsi="Times New Roman" w:cs="Times New Roman"/>
          <w:b/>
          <w:bCs/>
          <w:sz w:val="24"/>
          <w:szCs w:val="24"/>
        </w:rPr>
        <w:t>Biclustering</w:t>
      </w:r>
      <w:proofErr w:type="spellEnd"/>
    </w:p>
    <w:p w14:paraId="165C623F" w14:textId="605AD517" w:rsidR="00860822" w:rsidRDefault="00860822" w:rsidP="001E2380">
      <w:pPr>
        <w:snapToGrid w:val="0"/>
        <w:spacing w:after="0" w:line="480" w:lineRule="auto"/>
        <w:rPr>
          <w:rFonts w:ascii="Times New Roman" w:hAnsi="Times New Roman" w:cs="Times New Roman"/>
          <w:b/>
          <w:bCs/>
          <w:sz w:val="24"/>
          <w:szCs w:val="24"/>
        </w:rPr>
      </w:pPr>
      <w:r w:rsidRPr="00860822">
        <w:rPr>
          <w:rFonts w:ascii="Times New Roman" w:hAnsi="Times New Roman" w:cs="Times New Roman"/>
          <w:b/>
          <w:bCs/>
          <w:noProof/>
          <w:sz w:val="24"/>
          <w:szCs w:val="24"/>
        </w:rPr>
        <w:drawing>
          <wp:inline distT="0" distB="0" distL="0" distR="0" wp14:anchorId="5446817B" wp14:editId="7435DBE1">
            <wp:extent cx="5943600" cy="4123690"/>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7"/>
                    <a:stretch>
                      <a:fillRect/>
                    </a:stretch>
                  </pic:blipFill>
                  <pic:spPr>
                    <a:xfrm>
                      <a:off x="0" y="0"/>
                      <a:ext cx="5943600" cy="4123690"/>
                    </a:xfrm>
                    <a:prstGeom prst="rect">
                      <a:avLst/>
                    </a:prstGeom>
                  </pic:spPr>
                </pic:pic>
              </a:graphicData>
            </a:graphic>
          </wp:inline>
        </w:drawing>
      </w:r>
    </w:p>
    <w:p w14:paraId="17ADCF37" w14:textId="01F32E20" w:rsidR="00004FA1" w:rsidRDefault="00004FA1" w:rsidP="001E2380">
      <w:pPr>
        <w:snapToGrid w:val="0"/>
        <w:spacing w:after="0" w:line="480" w:lineRule="auto"/>
        <w:rPr>
          <w:rFonts w:ascii="Times New Roman" w:hAnsi="Times New Roman" w:cs="Times New Roman"/>
          <w:b/>
          <w:bCs/>
          <w:sz w:val="24"/>
          <w:szCs w:val="24"/>
        </w:rPr>
      </w:pPr>
    </w:p>
    <w:p w14:paraId="693D3D7E" w14:textId="6D6CE9A2" w:rsidR="00004FA1" w:rsidRDefault="00004FA1" w:rsidP="001E2380">
      <w:pPr>
        <w:snapToGrid w:val="0"/>
        <w:spacing w:after="0" w:line="480" w:lineRule="auto"/>
        <w:rPr>
          <w:rFonts w:ascii="Times New Roman" w:hAnsi="Times New Roman" w:cs="Times New Roman"/>
          <w:b/>
          <w:bCs/>
          <w:sz w:val="24"/>
          <w:szCs w:val="24"/>
        </w:rPr>
      </w:pPr>
    </w:p>
    <w:p w14:paraId="064BDB0D" w14:textId="271F241E" w:rsidR="00004FA1" w:rsidRDefault="00004FA1" w:rsidP="001E2380">
      <w:pPr>
        <w:snapToGrid w:val="0"/>
        <w:spacing w:after="0" w:line="480" w:lineRule="auto"/>
        <w:rPr>
          <w:rFonts w:ascii="Times New Roman" w:hAnsi="Times New Roman" w:cs="Times New Roman"/>
          <w:b/>
          <w:bCs/>
          <w:sz w:val="24"/>
          <w:szCs w:val="24"/>
        </w:rPr>
      </w:pPr>
    </w:p>
    <w:p w14:paraId="70B954AF" w14:textId="10F2A9D9" w:rsidR="00004FA1" w:rsidRDefault="00004FA1" w:rsidP="001E2380">
      <w:pPr>
        <w:snapToGrid w:val="0"/>
        <w:spacing w:after="0" w:line="480" w:lineRule="auto"/>
        <w:rPr>
          <w:rFonts w:ascii="Times New Roman" w:hAnsi="Times New Roman" w:cs="Times New Roman"/>
          <w:b/>
          <w:bCs/>
          <w:sz w:val="24"/>
          <w:szCs w:val="24"/>
        </w:rPr>
      </w:pPr>
    </w:p>
    <w:p w14:paraId="486AAF71" w14:textId="3FD95213" w:rsidR="00004FA1" w:rsidRDefault="00004FA1" w:rsidP="001E2380">
      <w:pPr>
        <w:snapToGrid w:val="0"/>
        <w:spacing w:after="0" w:line="480" w:lineRule="auto"/>
        <w:rPr>
          <w:rFonts w:ascii="Times New Roman" w:hAnsi="Times New Roman" w:cs="Times New Roman"/>
          <w:b/>
          <w:bCs/>
          <w:sz w:val="24"/>
          <w:szCs w:val="24"/>
        </w:rPr>
      </w:pPr>
    </w:p>
    <w:p w14:paraId="0F2E7C72" w14:textId="22FA7EBF" w:rsidR="00004FA1" w:rsidRDefault="00004FA1" w:rsidP="001E2380">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Reddit Ontology</w:t>
      </w:r>
    </w:p>
    <w:p w14:paraId="7EDD2752" w14:textId="28374477" w:rsidR="00004FA1" w:rsidRPr="00064F8B" w:rsidRDefault="00004FA1" w:rsidP="001E2380">
      <w:pPr>
        <w:snapToGrid w:val="0"/>
        <w:spacing w:after="0" w:line="480" w:lineRule="auto"/>
        <w:rPr>
          <w:rFonts w:ascii="Times New Roman" w:hAnsi="Times New Roman" w:cs="Times New Roman"/>
          <w:b/>
          <w:bCs/>
          <w:sz w:val="24"/>
          <w:szCs w:val="24"/>
        </w:rPr>
      </w:pPr>
      <w:r w:rsidRPr="00004FA1">
        <w:rPr>
          <w:rFonts w:ascii="Times New Roman" w:hAnsi="Times New Roman" w:cs="Times New Roman"/>
          <w:b/>
          <w:bCs/>
          <w:sz w:val="24"/>
          <w:szCs w:val="24"/>
        </w:rPr>
        <w:drawing>
          <wp:inline distT="0" distB="0" distL="0" distR="0" wp14:anchorId="6B4A5CFF" wp14:editId="168DB366">
            <wp:extent cx="5943600" cy="3752215"/>
            <wp:effectExtent l="0" t="0" r="0" b="63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5943600" cy="3752215"/>
                    </a:xfrm>
                    <a:prstGeom prst="rect">
                      <a:avLst/>
                    </a:prstGeom>
                  </pic:spPr>
                </pic:pic>
              </a:graphicData>
            </a:graphic>
          </wp:inline>
        </w:drawing>
      </w:r>
    </w:p>
    <w:sectPr w:rsidR="00004FA1" w:rsidRPr="00064F8B" w:rsidSect="001D67D7">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BFEEA" w14:textId="77777777" w:rsidR="0070755B" w:rsidRDefault="0070755B" w:rsidP="00F26BC8">
      <w:pPr>
        <w:spacing w:after="0" w:line="240" w:lineRule="auto"/>
      </w:pPr>
      <w:r>
        <w:separator/>
      </w:r>
    </w:p>
  </w:endnote>
  <w:endnote w:type="continuationSeparator" w:id="0">
    <w:p w14:paraId="78AD717E" w14:textId="77777777" w:rsidR="0070755B" w:rsidRDefault="0070755B" w:rsidP="00F26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A2C6" w14:textId="77777777" w:rsidR="00A46C84" w:rsidRDefault="00A46C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FB97" w14:textId="77777777" w:rsidR="00A46C84" w:rsidRDefault="00A46C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7CE87" w14:textId="77777777" w:rsidR="00A46C84" w:rsidRDefault="00A46C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449A0" w14:textId="77777777" w:rsidR="0070755B" w:rsidRDefault="0070755B" w:rsidP="00F26BC8">
      <w:pPr>
        <w:spacing w:after="0" w:line="240" w:lineRule="auto"/>
      </w:pPr>
      <w:r>
        <w:separator/>
      </w:r>
    </w:p>
  </w:footnote>
  <w:footnote w:type="continuationSeparator" w:id="0">
    <w:p w14:paraId="01734165" w14:textId="77777777" w:rsidR="0070755B" w:rsidRDefault="0070755B" w:rsidP="00F26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AD948" w14:textId="77777777" w:rsidR="00A46C84" w:rsidRDefault="00A46C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8E4C4" w14:textId="77777777" w:rsidR="00A46C84" w:rsidRDefault="00A46C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6E81F" w14:textId="3BB73FEE" w:rsidR="00445181"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Ben Prescott</w:t>
    </w:r>
  </w:p>
  <w:p w14:paraId="001C6A60" w14:textId="36F3D495" w:rsidR="003B2933" w:rsidRDefault="00A46C84" w:rsidP="00902A50">
    <w:pPr>
      <w:pStyle w:val="Header"/>
      <w:jc w:val="right"/>
      <w:rPr>
        <w:rFonts w:ascii="Times New Roman" w:hAnsi="Times New Roman" w:cs="Times New Roman"/>
        <w:sz w:val="24"/>
        <w:szCs w:val="24"/>
      </w:rPr>
    </w:pPr>
    <w:r>
      <w:rPr>
        <w:rFonts w:ascii="Times New Roman" w:hAnsi="Times New Roman" w:cs="Times New Roman"/>
        <w:sz w:val="24"/>
        <w:szCs w:val="24"/>
      </w:rPr>
      <w:t>Third</w:t>
    </w:r>
    <w:r w:rsidR="003B2933">
      <w:rPr>
        <w:rFonts w:ascii="Times New Roman" w:hAnsi="Times New Roman" w:cs="Times New Roman"/>
        <w:sz w:val="24"/>
        <w:szCs w:val="24"/>
      </w:rPr>
      <w:t xml:space="preserve"> Research/Programming Assignment</w:t>
    </w:r>
  </w:p>
  <w:p w14:paraId="2ABC1767" w14:textId="4F2BEBB3" w:rsidR="00902A50"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MSDS 453 2021SP</w:t>
    </w:r>
  </w:p>
  <w:p w14:paraId="7DC47C87" w14:textId="59396CD8" w:rsidR="00902A50" w:rsidRDefault="001B5569" w:rsidP="00902A50">
    <w:pPr>
      <w:pStyle w:val="Header"/>
      <w:jc w:val="right"/>
    </w:pPr>
    <w:r>
      <w:rPr>
        <w:rFonts w:ascii="Times New Roman" w:hAnsi="Times New Roman" w:cs="Times New Roman"/>
        <w:sz w:val="24"/>
        <w:szCs w:val="24"/>
      </w:rPr>
      <w:t>5/15</w:t>
    </w:r>
    <w:r w:rsidR="00902A50">
      <w:rPr>
        <w:rFonts w:ascii="Times New Roman" w:hAnsi="Times New Roman" w:cs="Times New Roman"/>
        <w:sz w:val="24"/>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09B8"/>
    <w:multiLevelType w:val="hybridMultilevel"/>
    <w:tmpl w:val="6A14F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312109"/>
    <w:multiLevelType w:val="hybridMultilevel"/>
    <w:tmpl w:val="506A5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32784A"/>
    <w:multiLevelType w:val="hybridMultilevel"/>
    <w:tmpl w:val="22B6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4B4768"/>
    <w:multiLevelType w:val="hybridMultilevel"/>
    <w:tmpl w:val="A8926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1B47AA"/>
    <w:multiLevelType w:val="hybridMultilevel"/>
    <w:tmpl w:val="D15AF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D95E87"/>
    <w:multiLevelType w:val="hybridMultilevel"/>
    <w:tmpl w:val="10304578"/>
    <w:lvl w:ilvl="0" w:tplc="EC82CE5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MDM2MjAxMjc1trBU0lEKTi0uzszPAykwqwUA307QdywAAAA="/>
  </w:docVars>
  <w:rsids>
    <w:rsidRoot w:val="00901FAB"/>
    <w:rsid w:val="000033D8"/>
    <w:rsid w:val="000034CD"/>
    <w:rsid w:val="00004FA1"/>
    <w:rsid w:val="00012665"/>
    <w:rsid w:val="00017DA4"/>
    <w:rsid w:val="000272E2"/>
    <w:rsid w:val="00027F01"/>
    <w:rsid w:val="0004366A"/>
    <w:rsid w:val="00043EF0"/>
    <w:rsid w:val="00054E11"/>
    <w:rsid w:val="00055319"/>
    <w:rsid w:val="000576EB"/>
    <w:rsid w:val="00064B55"/>
    <w:rsid w:val="00064F8B"/>
    <w:rsid w:val="00066FBE"/>
    <w:rsid w:val="00067D8C"/>
    <w:rsid w:val="00070072"/>
    <w:rsid w:val="00070FA1"/>
    <w:rsid w:val="0008087E"/>
    <w:rsid w:val="0008261B"/>
    <w:rsid w:val="00090435"/>
    <w:rsid w:val="00096233"/>
    <w:rsid w:val="000A0C40"/>
    <w:rsid w:val="000A1676"/>
    <w:rsid w:val="000A5CEE"/>
    <w:rsid w:val="000A5E5E"/>
    <w:rsid w:val="000A66CB"/>
    <w:rsid w:val="000B3979"/>
    <w:rsid w:val="000B698E"/>
    <w:rsid w:val="000B6D1B"/>
    <w:rsid w:val="000C5542"/>
    <w:rsid w:val="000C749E"/>
    <w:rsid w:val="000D1770"/>
    <w:rsid w:val="000D3653"/>
    <w:rsid w:val="000D777F"/>
    <w:rsid w:val="000E5CEC"/>
    <w:rsid w:val="000E7779"/>
    <w:rsid w:val="000E7843"/>
    <w:rsid w:val="000F1D83"/>
    <w:rsid w:val="00100CC3"/>
    <w:rsid w:val="00102650"/>
    <w:rsid w:val="00105C38"/>
    <w:rsid w:val="00107156"/>
    <w:rsid w:val="00115C52"/>
    <w:rsid w:val="00117A40"/>
    <w:rsid w:val="00126DE4"/>
    <w:rsid w:val="001334FB"/>
    <w:rsid w:val="00135382"/>
    <w:rsid w:val="0014549B"/>
    <w:rsid w:val="00150A83"/>
    <w:rsid w:val="00151DF4"/>
    <w:rsid w:val="0016305E"/>
    <w:rsid w:val="0016497E"/>
    <w:rsid w:val="00165111"/>
    <w:rsid w:val="00167301"/>
    <w:rsid w:val="00171655"/>
    <w:rsid w:val="001727A4"/>
    <w:rsid w:val="0018163D"/>
    <w:rsid w:val="001821FA"/>
    <w:rsid w:val="0018512D"/>
    <w:rsid w:val="0018590F"/>
    <w:rsid w:val="0018674A"/>
    <w:rsid w:val="00191098"/>
    <w:rsid w:val="001956E2"/>
    <w:rsid w:val="001A1928"/>
    <w:rsid w:val="001A25DC"/>
    <w:rsid w:val="001A2E8C"/>
    <w:rsid w:val="001A4949"/>
    <w:rsid w:val="001A5361"/>
    <w:rsid w:val="001B161C"/>
    <w:rsid w:val="001B2BF1"/>
    <w:rsid w:val="001B3973"/>
    <w:rsid w:val="001B5569"/>
    <w:rsid w:val="001D67D7"/>
    <w:rsid w:val="001D6E59"/>
    <w:rsid w:val="001E136B"/>
    <w:rsid w:val="001E167C"/>
    <w:rsid w:val="001E2380"/>
    <w:rsid w:val="001E4E09"/>
    <w:rsid w:val="001F3F62"/>
    <w:rsid w:val="00202611"/>
    <w:rsid w:val="002218ED"/>
    <w:rsid w:val="00222840"/>
    <w:rsid w:val="00222D06"/>
    <w:rsid w:val="00236EBC"/>
    <w:rsid w:val="002447B9"/>
    <w:rsid w:val="0024481F"/>
    <w:rsid w:val="00244A14"/>
    <w:rsid w:val="002507B4"/>
    <w:rsid w:val="00252B65"/>
    <w:rsid w:val="0025302E"/>
    <w:rsid w:val="00253127"/>
    <w:rsid w:val="0025469D"/>
    <w:rsid w:val="00255556"/>
    <w:rsid w:val="00277999"/>
    <w:rsid w:val="002800B5"/>
    <w:rsid w:val="00284B72"/>
    <w:rsid w:val="002929A6"/>
    <w:rsid w:val="00296BB0"/>
    <w:rsid w:val="002A4E19"/>
    <w:rsid w:val="002A59B0"/>
    <w:rsid w:val="002B0745"/>
    <w:rsid w:val="002B0884"/>
    <w:rsid w:val="002B0D93"/>
    <w:rsid w:val="002B1B7E"/>
    <w:rsid w:val="002B3A0A"/>
    <w:rsid w:val="002B418C"/>
    <w:rsid w:val="002B75F2"/>
    <w:rsid w:val="002C206C"/>
    <w:rsid w:val="002C2189"/>
    <w:rsid w:val="002C2787"/>
    <w:rsid w:val="002C77FD"/>
    <w:rsid w:val="002D13FB"/>
    <w:rsid w:val="002D14FD"/>
    <w:rsid w:val="002D2D2E"/>
    <w:rsid w:val="002E6246"/>
    <w:rsid w:val="002F0922"/>
    <w:rsid w:val="002F0CCF"/>
    <w:rsid w:val="002F6338"/>
    <w:rsid w:val="00305039"/>
    <w:rsid w:val="003057BC"/>
    <w:rsid w:val="0030608A"/>
    <w:rsid w:val="00311A62"/>
    <w:rsid w:val="00313829"/>
    <w:rsid w:val="00321BA8"/>
    <w:rsid w:val="00326890"/>
    <w:rsid w:val="00333D11"/>
    <w:rsid w:val="00334F83"/>
    <w:rsid w:val="003361EA"/>
    <w:rsid w:val="003412BC"/>
    <w:rsid w:val="0034448E"/>
    <w:rsid w:val="00350654"/>
    <w:rsid w:val="00354399"/>
    <w:rsid w:val="00357420"/>
    <w:rsid w:val="003574A8"/>
    <w:rsid w:val="00357FBF"/>
    <w:rsid w:val="00366209"/>
    <w:rsid w:val="003662D3"/>
    <w:rsid w:val="00366B12"/>
    <w:rsid w:val="00366D6D"/>
    <w:rsid w:val="003715C5"/>
    <w:rsid w:val="00372D54"/>
    <w:rsid w:val="0037493D"/>
    <w:rsid w:val="003901B6"/>
    <w:rsid w:val="003904C3"/>
    <w:rsid w:val="00390985"/>
    <w:rsid w:val="003921D8"/>
    <w:rsid w:val="0039327E"/>
    <w:rsid w:val="00394D5D"/>
    <w:rsid w:val="003A3687"/>
    <w:rsid w:val="003A3C26"/>
    <w:rsid w:val="003A492E"/>
    <w:rsid w:val="003B24D9"/>
    <w:rsid w:val="003B2933"/>
    <w:rsid w:val="003B2D3B"/>
    <w:rsid w:val="003B77C4"/>
    <w:rsid w:val="003C0BFD"/>
    <w:rsid w:val="003C19EE"/>
    <w:rsid w:val="003C1D2E"/>
    <w:rsid w:val="003C5BE4"/>
    <w:rsid w:val="003C5EDF"/>
    <w:rsid w:val="003D0BB8"/>
    <w:rsid w:val="003D0C74"/>
    <w:rsid w:val="003D0DD5"/>
    <w:rsid w:val="003E7B62"/>
    <w:rsid w:val="003F3B42"/>
    <w:rsid w:val="003F4381"/>
    <w:rsid w:val="003F6FE2"/>
    <w:rsid w:val="003F7349"/>
    <w:rsid w:val="0040492B"/>
    <w:rsid w:val="00407205"/>
    <w:rsid w:val="004072AA"/>
    <w:rsid w:val="00407BD4"/>
    <w:rsid w:val="00413571"/>
    <w:rsid w:val="00415F39"/>
    <w:rsid w:val="004209CA"/>
    <w:rsid w:val="004232AB"/>
    <w:rsid w:val="00423515"/>
    <w:rsid w:val="004235A1"/>
    <w:rsid w:val="00427374"/>
    <w:rsid w:val="0042742B"/>
    <w:rsid w:val="00430268"/>
    <w:rsid w:val="00434BF4"/>
    <w:rsid w:val="004355B4"/>
    <w:rsid w:val="00436A16"/>
    <w:rsid w:val="00440F2E"/>
    <w:rsid w:val="004430F0"/>
    <w:rsid w:val="00445181"/>
    <w:rsid w:val="0044754D"/>
    <w:rsid w:val="004529FF"/>
    <w:rsid w:val="00456DD0"/>
    <w:rsid w:val="004576E3"/>
    <w:rsid w:val="0046124C"/>
    <w:rsid w:val="004614CC"/>
    <w:rsid w:val="00470CE5"/>
    <w:rsid w:val="00470D16"/>
    <w:rsid w:val="0047101A"/>
    <w:rsid w:val="00472BC9"/>
    <w:rsid w:val="00474ABD"/>
    <w:rsid w:val="004808DF"/>
    <w:rsid w:val="004861B8"/>
    <w:rsid w:val="00486C79"/>
    <w:rsid w:val="004878F4"/>
    <w:rsid w:val="004902A5"/>
    <w:rsid w:val="00496BA4"/>
    <w:rsid w:val="004A0A64"/>
    <w:rsid w:val="004A260E"/>
    <w:rsid w:val="004A5322"/>
    <w:rsid w:val="004B2FC8"/>
    <w:rsid w:val="004B46BE"/>
    <w:rsid w:val="004C3BCF"/>
    <w:rsid w:val="004C3E7E"/>
    <w:rsid w:val="004C43AF"/>
    <w:rsid w:val="004C5EA4"/>
    <w:rsid w:val="004D4CBD"/>
    <w:rsid w:val="004D7ACD"/>
    <w:rsid w:val="004E3572"/>
    <w:rsid w:val="004E5B64"/>
    <w:rsid w:val="004F05A1"/>
    <w:rsid w:val="004F61EE"/>
    <w:rsid w:val="004F731E"/>
    <w:rsid w:val="005017D3"/>
    <w:rsid w:val="00502988"/>
    <w:rsid w:val="005038BE"/>
    <w:rsid w:val="00504A6C"/>
    <w:rsid w:val="00504DDA"/>
    <w:rsid w:val="005078B1"/>
    <w:rsid w:val="00507B87"/>
    <w:rsid w:val="00507D52"/>
    <w:rsid w:val="00507EAE"/>
    <w:rsid w:val="00521F15"/>
    <w:rsid w:val="00525CC4"/>
    <w:rsid w:val="00531F10"/>
    <w:rsid w:val="00532CE3"/>
    <w:rsid w:val="00540366"/>
    <w:rsid w:val="00541E25"/>
    <w:rsid w:val="00547949"/>
    <w:rsid w:val="005503B3"/>
    <w:rsid w:val="00550772"/>
    <w:rsid w:val="00552862"/>
    <w:rsid w:val="00552C00"/>
    <w:rsid w:val="00560451"/>
    <w:rsid w:val="0056111D"/>
    <w:rsid w:val="005638C0"/>
    <w:rsid w:val="005729D5"/>
    <w:rsid w:val="005737CD"/>
    <w:rsid w:val="00576F40"/>
    <w:rsid w:val="00577F0B"/>
    <w:rsid w:val="005834BA"/>
    <w:rsid w:val="00583E0A"/>
    <w:rsid w:val="0058648A"/>
    <w:rsid w:val="00593C90"/>
    <w:rsid w:val="00597B33"/>
    <w:rsid w:val="005B27E2"/>
    <w:rsid w:val="005B4009"/>
    <w:rsid w:val="005B45A7"/>
    <w:rsid w:val="005B56B5"/>
    <w:rsid w:val="005B7D0F"/>
    <w:rsid w:val="005B7F71"/>
    <w:rsid w:val="005C3FB1"/>
    <w:rsid w:val="005C44B5"/>
    <w:rsid w:val="005D096B"/>
    <w:rsid w:val="005D30D8"/>
    <w:rsid w:val="005D490D"/>
    <w:rsid w:val="005E2874"/>
    <w:rsid w:val="005E5D17"/>
    <w:rsid w:val="005F4735"/>
    <w:rsid w:val="005F4C9D"/>
    <w:rsid w:val="005F555E"/>
    <w:rsid w:val="005F7383"/>
    <w:rsid w:val="0060015E"/>
    <w:rsid w:val="0060072A"/>
    <w:rsid w:val="006025A9"/>
    <w:rsid w:val="006061B4"/>
    <w:rsid w:val="00606ED1"/>
    <w:rsid w:val="006170C0"/>
    <w:rsid w:val="00621DB0"/>
    <w:rsid w:val="00624B1A"/>
    <w:rsid w:val="00635593"/>
    <w:rsid w:val="0063702A"/>
    <w:rsid w:val="006373B9"/>
    <w:rsid w:val="00637FFB"/>
    <w:rsid w:val="00645293"/>
    <w:rsid w:val="0065092C"/>
    <w:rsid w:val="00654864"/>
    <w:rsid w:val="006559B9"/>
    <w:rsid w:val="006563E5"/>
    <w:rsid w:val="00657800"/>
    <w:rsid w:val="00660BA4"/>
    <w:rsid w:val="00660C6A"/>
    <w:rsid w:val="006626DE"/>
    <w:rsid w:val="006633F7"/>
    <w:rsid w:val="00663645"/>
    <w:rsid w:val="006663F5"/>
    <w:rsid w:val="00666C07"/>
    <w:rsid w:val="0067283E"/>
    <w:rsid w:val="006736E3"/>
    <w:rsid w:val="006764BD"/>
    <w:rsid w:val="00676C60"/>
    <w:rsid w:val="0068097A"/>
    <w:rsid w:val="00682196"/>
    <w:rsid w:val="006835B1"/>
    <w:rsid w:val="00691A69"/>
    <w:rsid w:val="00692BFE"/>
    <w:rsid w:val="00692CC6"/>
    <w:rsid w:val="0069358C"/>
    <w:rsid w:val="0069657B"/>
    <w:rsid w:val="006A01E3"/>
    <w:rsid w:val="006A0658"/>
    <w:rsid w:val="006A5DAF"/>
    <w:rsid w:val="006A62BE"/>
    <w:rsid w:val="006B2555"/>
    <w:rsid w:val="006C0A80"/>
    <w:rsid w:val="006C1ED9"/>
    <w:rsid w:val="006C5D4E"/>
    <w:rsid w:val="006C5D5D"/>
    <w:rsid w:val="006D0B51"/>
    <w:rsid w:val="006E3328"/>
    <w:rsid w:val="006E5770"/>
    <w:rsid w:val="006E6045"/>
    <w:rsid w:val="006F1596"/>
    <w:rsid w:val="006F16D8"/>
    <w:rsid w:val="006F6C90"/>
    <w:rsid w:val="0070755B"/>
    <w:rsid w:val="00710C6F"/>
    <w:rsid w:val="00713F28"/>
    <w:rsid w:val="00713FCE"/>
    <w:rsid w:val="00723389"/>
    <w:rsid w:val="00726492"/>
    <w:rsid w:val="00726BF1"/>
    <w:rsid w:val="00727286"/>
    <w:rsid w:val="00731836"/>
    <w:rsid w:val="007328CA"/>
    <w:rsid w:val="00735A46"/>
    <w:rsid w:val="007369F8"/>
    <w:rsid w:val="00737B56"/>
    <w:rsid w:val="007439EF"/>
    <w:rsid w:val="007452CB"/>
    <w:rsid w:val="00753409"/>
    <w:rsid w:val="00757354"/>
    <w:rsid w:val="00760961"/>
    <w:rsid w:val="00761730"/>
    <w:rsid w:val="00764311"/>
    <w:rsid w:val="007725AD"/>
    <w:rsid w:val="00774061"/>
    <w:rsid w:val="00774D65"/>
    <w:rsid w:val="00775513"/>
    <w:rsid w:val="007858CF"/>
    <w:rsid w:val="0078672B"/>
    <w:rsid w:val="00786F0B"/>
    <w:rsid w:val="0078740A"/>
    <w:rsid w:val="00790263"/>
    <w:rsid w:val="00793659"/>
    <w:rsid w:val="007A1606"/>
    <w:rsid w:val="007A2CD5"/>
    <w:rsid w:val="007A2F98"/>
    <w:rsid w:val="007C0713"/>
    <w:rsid w:val="007C0C7F"/>
    <w:rsid w:val="007C0D41"/>
    <w:rsid w:val="007C3772"/>
    <w:rsid w:val="007C473D"/>
    <w:rsid w:val="007D09EB"/>
    <w:rsid w:val="007E12A7"/>
    <w:rsid w:val="007E3908"/>
    <w:rsid w:val="007F265F"/>
    <w:rsid w:val="007F2C40"/>
    <w:rsid w:val="007F3CA3"/>
    <w:rsid w:val="007F3F07"/>
    <w:rsid w:val="007F5A82"/>
    <w:rsid w:val="008018D8"/>
    <w:rsid w:val="008020B9"/>
    <w:rsid w:val="00802218"/>
    <w:rsid w:val="0080487B"/>
    <w:rsid w:val="00804C20"/>
    <w:rsid w:val="00807BC5"/>
    <w:rsid w:val="00812AAA"/>
    <w:rsid w:val="00813BA8"/>
    <w:rsid w:val="00815760"/>
    <w:rsid w:val="008171B0"/>
    <w:rsid w:val="0082329A"/>
    <w:rsid w:val="0082572E"/>
    <w:rsid w:val="00826273"/>
    <w:rsid w:val="008315B7"/>
    <w:rsid w:val="008316B7"/>
    <w:rsid w:val="00831C08"/>
    <w:rsid w:val="0083447C"/>
    <w:rsid w:val="008410C9"/>
    <w:rsid w:val="00845048"/>
    <w:rsid w:val="00845CCB"/>
    <w:rsid w:val="00851759"/>
    <w:rsid w:val="00851C52"/>
    <w:rsid w:val="0085233A"/>
    <w:rsid w:val="00852DDC"/>
    <w:rsid w:val="00860822"/>
    <w:rsid w:val="0086664D"/>
    <w:rsid w:val="0087161E"/>
    <w:rsid w:val="008731F8"/>
    <w:rsid w:val="008747F9"/>
    <w:rsid w:val="008763BD"/>
    <w:rsid w:val="008764F6"/>
    <w:rsid w:val="0087734E"/>
    <w:rsid w:val="00877E16"/>
    <w:rsid w:val="00884DF2"/>
    <w:rsid w:val="00886054"/>
    <w:rsid w:val="00886FFA"/>
    <w:rsid w:val="00890309"/>
    <w:rsid w:val="008912C4"/>
    <w:rsid w:val="0089285D"/>
    <w:rsid w:val="00897A60"/>
    <w:rsid w:val="00897ECE"/>
    <w:rsid w:val="008A1F5C"/>
    <w:rsid w:val="008A5DE8"/>
    <w:rsid w:val="008A73DB"/>
    <w:rsid w:val="008B4146"/>
    <w:rsid w:val="008B7316"/>
    <w:rsid w:val="008B744E"/>
    <w:rsid w:val="008B7F4B"/>
    <w:rsid w:val="008C7630"/>
    <w:rsid w:val="008D200F"/>
    <w:rsid w:val="008D550B"/>
    <w:rsid w:val="008E48A3"/>
    <w:rsid w:val="008F076A"/>
    <w:rsid w:val="008F2611"/>
    <w:rsid w:val="008F37D1"/>
    <w:rsid w:val="008F7076"/>
    <w:rsid w:val="008F7263"/>
    <w:rsid w:val="009008B0"/>
    <w:rsid w:val="00901FAB"/>
    <w:rsid w:val="00902A50"/>
    <w:rsid w:val="0090553B"/>
    <w:rsid w:val="00907726"/>
    <w:rsid w:val="0091148A"/>
    <w:rsid w:val="0091237E"/>
    <w:rsid w:val="00913497"/>
    <w:rsid w:val="009141E5"/>
    <w:rsid w:val="0093114D"/>
    <w:rsid w:val="00931527"/>
    <w:rsid w:val="00932ED4"/>
    <w:rsid w:val="00934235"/>
    <w:rsid w:val="00935A34"/>
    <w:rsid w:val="00936EBE"/>
    <w:rsid w:val="00937471"/>
    <w:rsid w:val="00937B70"/>
    <w:rsid w:val="00942029"/>
    <w:rsid w:val="00942524"/>
    <w:rsid w:val="00943CE2"/>
    <w:rsid w:val="0094604C"/>
    <w:rsid w:val="0095337A"/>
    <w:rsid w:val="00954042"/>
    <w:rsid w:val="00954959"/>
    <w:rsid w:val="00955A0D"/>
    <w:rsid w:val="00957A9E"/>
    <w:rsid w:val="00962258"/>
    <w:rsid w:val="009626D1"/>
    <w:rsid w:val="00962D10"/>
    <w:rsid w:val="00973C8C"/>
    <w:rsid w:val="00980086"/>
    <w:rsid w:val="009818A0"/>
    <w:rsid w:val="00982B59"/>
    <w:rsid w:val="0098487A"/>
    <w:rsid w:val="0098504B"/>
    <w:rsid w:val="009871C9"/>
    <w:rsid w:val="0099370A"/>
    <w:rsid w:val="009A0890"/>
    <w:rsid w:val="009A26E9"/>
    <w:rsid w:val="009A2ED3"/>
    <w:rsid w:val="009A624E"/>
    <w:rsid w:val="009A696D"/>
    <w:rsid w:val="009B0A51"/>
    <w:rsid w:val="009B345F"/>
    <w:rsid w:val="009B786B"/>
    <w:rsid w:val="009C01DC"/>
    <w:rsid w:val="009C426B"/>
    <w:rsid w:val="009D391B"/>
    <w:rsid w:val="009D74F9"/>
    <w:rsid w:val="009E16D9"/>
    <w:rsid w:val="009E1DF3"/>
    <w:rsid w:val="009E3DDE"/>
    <w:rsid w:val="009E4CA0"/>
    <w:rsid w:val="009E5464"/>
    <w:rsid w:val="009E71B0"/>
    <w:rsid w:val="009E7AEF"/>
    <w:rsid w:val="009F1D05"/>
    <w:rsid w:val="009F5312"/>
    <w:rsid w:val="009F7791"/>
    <w:rsid w:val="00A027AF"/>
    <w:rsid w:val="00A03A1E"/>
    <w:rsid w:val="00A078BE"/>
    <w:rsid w:val="00A1120E"/>
    <w:rsid w:val="00A1129D"/>
    <w:rsid w:val="00A12316"/>
    <w:rsid w:val="00A1330A"/>
    <w:rsid w:val="00A144FB"/>
    <w:rsid w:val="00A15058"/>
    <w:rsid w:val="00A173C7"/>
    <w:rsid w:val="00A17F94"/>
    <w:rsid w:val="00A22C37"/>
    <w:rsid w:val="00A23ED7"/>
    <w:rsid w:val="00A24622"/>
    <w:rsid w:val="00A251E7"/>
    <w:rsid w:val="00A25BDB"/>
    <w:rsid w:val="00A27030"/>
    <w:rsid w:val="00A272F7"/>
    <w:rsid w:val="00A31130"/>
    <w:rsid w:val="00A318A5"/>
    <w:rsid w:val="00A325C9"/>
    <w:rsid w:val="00A35697"/>
    <w:rsid w:val="00A4128D"/>
    <w:rsid w:val="00A4588E"/>
    <w:rsid w:val="00A46C84"/>
    <w:rsid w:val="00A50B2F"/>
    <w:rsid w:val="00A532F8"/>
    <w:rsid w:val="00A539F5"/>
    <w:rsid w:val="00A6184E"/>
    <w:rsid w:val="00A62D3F"/>
    <w:rsid w:val="00A6433F"/>
    <w:rsid w:val="00A666C2"/>
    <w:rsid w:val="00A71CE0"/>
    <w:rsid w:val="00A736AF"/>
    <w:rsid w:val="00A73FB3"/>
    <w:rsid w:val="00A7631D"/>
    <w:rsid w:val="00A87ECA"/>
    <w:rsid w:val="00A9166E"/>
    <w:rsid w:val="00A94B6D"/>
    <w:rsid w:val="00A970CC"/>
    <w:rsid w:val="00AA1CE9"/>
    <w:rsid w:val="00AA2C9E"/>
    <w:rsid w:val="00AA5958"/>
    <w:rsid w:val="00AB72B5"/>
    <w:rsid w:val="00AC0950"/>
    <w:rsid w:val="00AC35E2"/>
    <w:rsid w:val="00AC4BA8"/>
    <w:rsid w:val="00AC7BB9"/>
    <w:rsid w:val="00AE4DD1"/>
    <w:rsid w:val="00AF03CB"/>
    <w:rsid w:val="00AF2453"/>
    <w:rsid w:val="00AF41FB"/>
    <w:rsid w:val="00B04A62"/>
    <w:rsid w:val="00B07839"/>
    <w:rsid w:val="00B11D91"/>
    <w:rsid w:val="00B125C9"/>
    <w:rsid w:val="00B132B7"/>
    <w:rsid w:val="00B209E2"/>
    <w:rsid w:val="00B2165B"/>
    <w:rsid w:val="00B22AAA"/>
    <w:rsid w:val="00B25722"/>
    <w:rsid w:val="00B37851"/>
    <w:rsid w:val="00B46CC8"/>
    <w:rsid w:val="00B4723E"/>
    <w:rsid w:val="00B47369"/>
    <w:rsid w:val="00B52FF8"/>
    <w:rsid w:val="00B645A7"/>
    <w:rsid w:val="00B649EB"/>
    <w:rsid w:val="00B67B4F"/>
    <w:rsid w:val="00B711B9"/>
    <w:rsid w:val="00B72192"/>
    <w:rsid w:val="00B770B2"/>
    <w:rsid w:val="00B8005D"/>
    <w:rsid w:val="00B80E99"/>
    <w:rsid w:val="00B8279B"/>
    <w:rsid w:val="00B844B0"/>
    <w:rsid w:val="00B84F77"/>
    <w:rsid w:val="00B927D7"/>
    <w:rsid w:val="00B95D79"/>
    <w:rsid w:val="00BA0D16"/>
    <w:rsid w:val="00BA1062"/>
    <w:rsid w:val="00BA11C4"/>
    <w:rsid w:val="00BA3320"/>
    <w:rsid w:val="00BA3678"/>
    <w:rsid w:val="00BA5457"/>
    <w:rsid w:val="00BB6FFE"/>
    <w:rsid w:val="00BC18EB"/>
    <w:rsid w:val="00BC4647"/>
    <w:rsid w:val="00BC6914"/>
    <w:rsid w:val="00BC6C5D"/>
    <w:rsid w:val="00BD2601"/>
    <w:rsid w:val="00BD2F59"/>
    <w:rsid w:val="00BD3C88"/>
    <w:rsid w:val="00BD45DC"/>
    <w:rsid w:val="00BD7E76"/>
    <w:rsid w:val="00BE16E5"/>
    <w:rsid w:val="00BE1A6D"/>
    <w:rsid w:val="00BE1EC0"/>
    <w:rsid w:val="00BE46AE"/>
    <w:rsid w:val="00BF464A"/>
    <w:rsid w:val="00BF49A0"/>
    <w:rsid w:val="00C0489E"/>
    <w:rsid w:val="00C058E1"/>
    <w:rsid w:val="00C11D48"/>
    <w:rsid w:val="00C1211C"/>
    <w:rsid w:val="00C17DFD"/>
    <w:rsid w:val="00C20EAD"/>
    <w:rsid w:val="00C20FB0"/>
    <w:rsid w:val="00C30A6A"/>
    <w:rsid w:val="00C31C85"/>
    <w:rsid w:val="00C32912"/>
    <w:rsid w:val="00C33898"/>
    <w:rsid w:val="00C34BC0"/>
    <w:rsid w:val="00C5149A"/>
    <w:rsid w:val="00C5183B"/>
    <w:rsid w:val="00C52557"/>
    <w:rsid w:val="00C56DB2"/>
    <w:rsid w:val="00C629F0"/>
    <w:rsid w:val="00C7265A"/>
    <w:rsid w:val="00C82D9A"/>
    <w:rsid w:val="00C853DD"/>
    <w:rsid w:val="00C86F7D"/>
    <w:rsid w:val="00C91D07"/>
    <w:rsid w:val="00C93DDA"/>
    <w:rsid w:val="00C95D75"/>
    <w:rsid w:val="00C966FE"/>
    <w:rsid w:val="00CA081C"/>
    <w:rsid w:val="00CA31D7"/>
    <w:rsid w:val="00CA516F"/>
    <w:rsid w:val="00CA6D95"/>
    <w:rsid w:val="00CB3409"/>
    <w:rsid w:val="00CB41E5"/>
    <w:rsid w:val="00CB4F57"/>
    <w:rsid w:val="00CB7624"/>
    <w:rsid w:val="00CC35F0"/>
    <w:rsid w:val="00CC4193"/>
    <w:rsid w:val="00CC54C4"/>
    <w:rsid w:val="00CC623E"/>
    <w:rsid w:val="00CD7D51"/>
    <w:rsid w:val="00CE1349"/>
    <w:rsid w:val="00CE1B9F"/>
    <w:rsid w:val="00CE3C13"/>
    <w:rsid w:val="00CE4D0A"/>
    <w:rsid w:val="00CF1213"/>
    <w:rsid w:val="00CF7184"/>
    <w:rsid w:val="00D03CEE"/>
    <w:rsid w:val="00D05E0B"/>
    <w:rsid w:val="00D13A59"/>
    <w:rsid w:val="00D14749"/>
    <w:rsid w:val="00D17092"/>
    <w:rsid w:val="00D2353F"/>
    <w:rsid w:val="00D264FF"/>
    <w:rsid w:val="00D27488"/>
    <w:rsid w:val="00D2775D"/>
    <w:rsid w:val="00D36935"/>
    <w:rsid w:val="00D37AF7"/>
    <w:rsid w:val="00D37BF7"/>
    <w:rsid w:val="00D4270A"/>
    <w:rsid w:val="00D43427"/>
    <w:rsid w:val="00D43EC5"/>
    <w:rsid w:val="00D520C2"/>
    <w:rsid w:val="00D5284D"/>
    <w:rsid w:val="00D5598E"/>
    <w:rsid w:val="00D67B84"/>
    <w:rsid w:val="00D70F2E"/>
    <w:rsid w:val="00D720BE"/>
    <w:rsid w:val="00D73FE7"/>
    <w:rsid w:val="00D760F6"/>
    <w:rsid w:val="00D80FA8"/>
    <w:rsid w:val="00D821AB"/>
    <w:rsid w:val="00D84A4A"/>
    <w:rsid w:val="00D859C7"/>
    <w:rsid w:val="00D91526"/>
    <w:rsid w:val="00D9475D"/>
    <w:rsid w:val="00D94F4B"/>
    <w:rsid w:val="00D95483"/>
    <w:rsid w:val="00DA6CCB"/>
    <w:rsid w:val="00DB1244"/>
    <w:rsid w:val="00DB2C96"/>
    <w:rsid w:val="00DB3AA6"/>
    <w:rsid w:val="00DC03D4"/>
    <w:rsid w:val="00DC19B7"/>
    <w:rsid w:val="00DC3743"/>
    <w:rsid w:val="00DC4C63"/>
    <w:rsid w:val="00DC7CF4"/>
    <w:rsid w:val="00DD3781"/>
    <w:rsid w:val="00DD4358"/>
    <w:rsid w:val="00DD5CA9"/>
    <w:rsid w:val="00DD6DF0"/>
    <w:rsid w:val="00DE14C3"/>
    <w:rsid w:val="00DE1B1C"/>
    <w:rsid w:val="00DE23E8"/>
    <w:rsid w:val="00DE53A8"/>
    <w:rsid w:val="00DE61D0"/>
    <w:rsid w:val="00DF0E95"/>
    <w:rsid w:val="00DF18A4"/>
    <w:rsid w:val="00DF31B5"/>
    <w:rsid w:val="00DF39F3"/>
    <w:rsid w:val="00E06BBF"/>
    <w:rsid w:val="00E07797"/>
    <w:rsid w:val="00E11B58"/>
    <w:rsid w:val="00E11ED1"/>
    <w:rsid w:val="00E1281F"/>
    <w:rsid w:val="00E14B88"/>
    <w:rsid w:val="00E16DEB"/>
    <w:rsid w:val="00E25045"/>
    <w:rsid w:val="00E309B4"/>
    <w:rsid w:val="00E36AFE"/>
    <w:rsid w:val="00E4785D"/>
    <w:rsid w:val="00E55A57"/>
    <w:rsid w:val="00E56506"/>
    <w:rsid w:val="00E56794"/>
    <w:rsid w:val="00E56BC1"/>
    <w:rsid w:val="00E63CCF"/>
    <w:rsid w:val="00E71E52"/>
    <w:rsid w:val="00E76424"/>
    <w:rsid w:val="00E83190"/>
    <w:rsid w:val="00E9400D"/>
    <w:rsid w:val="00E977F1"/>
    <w:rsid w:val="00EA257D"/>
    <w:rsid w:val="00EA686F"/>
    <w:rsid w:val="00EB0001"/>
    <w:rsid w:val="00EB5F6E"/>
    <w:rsid w:val="00EC1281"/>
    <w:rsid w:val="00EC1857"/>
    <w:rsid w:val="00EC6502"/>
    <w:rsid w:val="00ED3301"/>
    <w:rsid w:val="00ED39CF"/>
    <w:rsid w:val="00ED4C54"/>
    <w:rsid w:val="00ED4D25"/>
    <w:rsid w:val="00ED5591"/>
    <w:rsid w:val="00ED5640"/>
    <w:rsid w:val="00ED71D0"/>
    <w:rsid w:val="00EE148E"/>
    <w:rsid w:val="00EE4AF6"/>
    <w:rsid w:val="00EE56C6"/>
    <w:rsid w:val="00EE6944"/>
    <w:rsid w:val="00EF1E9E"/>
    <w:rsid w:val="00EF6A8F"/>
    <w:rsid w:val="00EF7247"/>
    <w:rsid w:val="00F041D0"/>
    <w:rsid w:val="00F045F8"/>
    <w:rsid w:val="00F06761"/>
    <w:rsid w:val="00F137DF"/>
    <w:rsid w:val="00F172C3"/>
    <w:rsid w:val="00F20F2E"/>
    <w:rsid w:val="00F26BC8"/>
    <w:rsid w:val="00F3394F"/>
    <w:rsid w:val="00F42723"/>
    <w:rsid w:val="00F42C86"/>
    <w:rsid w:val="00F50B44"/>
    <w:rsid w:val="00F50DAB"/>
    <w:rsid w:val="00F514F1"/>
    <w:rsid w:val="00F55885"/>
    <w:rsid w:val="00F64659"/>
    <w:rsid w:val="00F66AB5"/>
    <w:rsid w:val="00F70F5D"/>
    <w:rsid w:val="00F720C2"/>
    <w:rsid w:val="00F82E94"/>
    <w:rsid w:val="00F8583D"/>
    <w:rsid w:val="00F86DD9"/>
    <w:rsid w:val="00FA013A"/>
    <w:rsid w:val="00FA507C"/>
    <w:rsid w:val="00FA65B6"/>
    <w:rsid w:val="00FB1E69"/>
    <w:rsid w:val="00FB4702"/>
    <w:rsid w:val="00FB51F9"/>
    <w:rsid w:val="00FB7D15"/>
    <w:rsid w:val="00FC2866"/>
    <w:rsid w:val="00FC2FA8"/>
    <w:rsid w:val="00FC4F1B"/>
    <w:rsid w:val="00FC71CD"/>
    <w:rsid w:val="00FD43EE"/>
    <w:rsid w:val="00FD5FD3"/>
    <w:rsid w:val="00FD7C6F"/>
    <w:rsid w:val="00FE1CF1"/>
    <w:rsid w:val="00FF18C4"/>
    <w:rsid w:val="00FF23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23F2DF"/>
  <w15:chartTrackingRefBased/>
  <w15:docId w15:val="{051EC019-1F90-4BE5-8CF7-2E2792203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48A"/>
    <w:pPr>
      <w:ind w:left="720"/>
      <w:contextualSpacing/>
    </w:pPr>
  </w:style>
  <w:style w:type="paragraph" w:styleId="Header">
    <w:name w:val="header"/>
    <w:basedOn w:val="Normal"/>
    <w:link w:val="HeaderChar"/>
    <w:uiPriority w:val="99"/>
    <w:unhideWhenUsed/>
    <w:rsid w:val="00F26BC8"/>
    <w:pPr>
      <w:tabs>
        <w:tab w:val="center" w:pos="4320"/>
        <w:tab w:val="right" w:pos="8640"/>
      </w:tabs>
      <w:spacing w:after="0" w:line="240" w:lineRule="auto"/>
    </w:pPr>
  </w:style>
  <w:style w:type="character" w:customStyle="1" w:styleId="HeaderChar">
    <w:name w:val="Header Char"/>
    <w:basedOn w:val="DefaultParagraphFont"/>
    <w:link w:val="Header"/>
    <w:uiPriority w:val="99"/>
    <w:rsid w:val="00F26BC8"/>
  </w:style>
  <w:style w:type="paragraph" w:styleId="Footer">
    <w:name w:val="footer"/>
    <w:basedOn w:val="Normal"/>
    <w:link w:val="FooterChar"/>
    <w:uiPriority w:val="99"/>
    <w:unhideWhenUsed/>
    <w:rsid w:val="00F26BC8"/>
    <w:pPr>
      <w:tabs>
        <w:tab w:val="center" w:pos="4320"/>
        <w:tab w:val="right" w:pos="8640"/>
      </w:tabs>
      <w:spacing w:after="0" w:line="240" w:lineRule="auto"/>
    </w:pPr>
  </w:style>
  <w:style w:type="character" w:customStyle="1" w:styleId="FooterChar">
    <w:name w:val="Footer Char"/>
    <w:basedOn w:val="DefaultParagraphFont"/>
    <w:link w:val="Footer"/>
    <w:uiPriority w:val="99"/>
    <w:rsid w:val="00F26BC8"/>
  </w:style>
  <w:style w:type="character" w:styleId="Emphasis">
    <w:name w:val="Emphasis"/>
    <w:basedOn w:val="DefaultParagraphFont"/>
    <w:uiPriority w:val="20"/>
    <w:qFormat/>
    <w:rsid w:val="00D2775D"/>
    <w:rPr>
      <w:i/>
      <w:iCs/>
    </w:rPr>
  </w:style>
  <w:style w:type="character" w:styleId="PlaceholderText">
    <w:name w:val="Placeholder Text"/>
    <w:basedOn w:val="DefaultParagraphFont"/>
    <w:uiPriority w:val="99"/>
    <w:semiHidden/>
    <w:rsid w:val="00DB3AA6"/>
    <w:rPr>
      <w:color w:val="808080"/>
    </w:rPr>
  </w:style>
  <w:style w:type="paragraph" w:styleId="NormalWeb">
    <w:name w:val="Normal (Web)"/>
    <w:basedOn w:val="Normal"/>
    <w:uiPriority w:val="99"/>
    <w:unhideWhenUsed/>
    <w:rsid w:val="002929A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AC4BA8"/>
    <w:rPr>
      <w:color w:val="0563C1" w:themeColor="hyperlink"/>
      <w:u w:val="single"/>
    </w:rPr>
  </w:style>
  <w:style w:type="character" w:styleId="UnresolvedMention">
    <w:name w:val="Unresolved Mention"/>
    <w:basedOn w:val="DefaultParagraphFont"/>
    <w:uiPriority w:val="99"/>
    <w:semiHidden/>
    <w:unhideWhenUsed/>
    <w:rsid w:val="00AC4B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1153">
      <w:bodyDiv w:val="1"/>
      <w:marLeft w:val="0"/>
      <w:marRight w:val="0"/>
      <w:marTop w:val="0"/>
      <w:marBottom w:val="0"/>
      <w:divBdr>
        <w:top w:val="none" w:sz="0" w:space="0" w:color="auto"/>
        <w:left w:val="none" w:sz="0" w:space="0" w:color="auto"/>
        <w:bottom w:val="none" w:sz="0" w:space="0" w:color="auto"/>
        <w:right w:val="none" w:sz="0" w:space="0" w:color="auto"/>
      </w:divBdr>
    </w:div>
    <w:div w:id="228462986">
      <w:bodyDiv w:val="1"/>
      <w:marLeft w:val="0"/>
      <w:marRight w:val="0"/>
      <w:marTop w:val="0"/>
      <w:marBottom w:val="0"/>
      <w:divBdr>
        <w:top w:val="none" w:sz="0" w:space="0" w:color="auto"/>
        <w:left w:val="none" w:sz="0" w:space="0" w:color="auto"/>
        <w:bottom w:val="none" w:sz="0" w:space="0" w:color="auto"/>
        <w:right w:val="none" w:sz="0" w:space="0" w:color="auto"/>
      </w:divBdr>
    </w:div>
    <w:div w:id="693268024">
      <w:bodyDiv w:val="1"/>
      <w:marLeft w:val="0"/>
      <w:marRight w:val="0"/>
      <w:marTop w:val="0"/>
      <w:marBottom w:val="0"/>
      <w:divBdr>
        <w:top w:val="none" w:sz="0" w:space="0" w:color="auto"/>
        <w:left w:val="none" w:sz="0" w:space="0" w:color="auto"/>
        <w:bottom w:val="none" w:sz="0" w:space="0" w:color="auto"/>
        <w:right w:val="none" w:sz="0" w:space="0" w:color="auto"/>
      </w:divBdr>
    </w:div>
    <w:div w:id="1198079027">
      <w:bodyDiv w:val="1"/>
      <w:marLeft w:val="0"/>
      <w:marRight w:val="0"/>
      <w:marTop w:val="0"/>
      <w:marBottom w:val="0"/>
      <w:divBdr>
        <w:top w:val="none" w:sz="0" w:space="0" w:color="auto"/>
        <w:left w:val="none" w:sz="0" w:space="0" w:color="auto"/>
        <w:bottom w:val="none" w:sz="0" w:space="0" w:color="auto"/>
        <w:right w:val="none" w:sz="0" w:space="0" w:color="auto"/>
      </w:divBdr>
    </w:div>
    <w:div w:id="1464275485">
      <w:bodyDiv w:val="1"/>
      <w:marLeft w:val="0"/>
      <w:marRight w:val="0"/>
      <w:marTop w:val="0"/>
      <w:marBottom w:val="0"/>
      <w:divBdr>
        <w:top w:val="none" w:sz="0" w:space="0" w:color="auto"/>
        <w:left w:val="none" w:sz="0" w:space="0" w:color="auto"/>
        <w:bottom w:val="none" w:sz="0" w:space="0" w:color="auto"/>
        <w:right w:val="none" w:sz="0" w:space="0" w:color="auto"/>
      </w:divBdr>
    </w:div>
    <w:div w:id="1973246559">
      <w:bodyDiv w:val="1"/>
      <w:marLeft w:val="0"/>
      <w:marRight w:val="0"/>
      <w:marTop w:val="0"/>
      <w:marBottom w:val="0"/>
      <w:divBdr>
        <w:top w:val="none" w:sz="0" w:space="0" w:color="auto"/>
        <w:left w:val="none" w:sz="0" w:space="0" w:color="auto"/>
        <w:bottom w:val="none" w:sz="0" w:space="0" w:color="auto"/>
        <w:right w:val="none" w:sz="0" w:space="0" w:color="auto"/>
      </w:divBdr>
    </w:div>
    <w:div w:id="2095472148">
      <w:bodyDiv w:val="1"/>
      <w:marLeft w:val="0"/>
      <w:marRight w:val="0"/>
      <w:marTop w:val="0"/>
      <w:marBottom w:val="0"/>
      <w:divBdr>
        <w:top w:val="none" w:sz="0" w:space="0" w:color="auto"/>
        <w:left w:val="none" w:sz="0" w:space="0" w:color="auto"/>
        <w:bottom w:val="none" w:sz="0" w:space="0" w:color="auto"/>
        <w:right w:val="none" w:sz="0" w:space="0" w:color="auto"/>
      </w:divBdr>
    </w:div>
    <w:div w:id="211690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inal_x0020_Version xmlns="c19aaa03-962e-40f4-83e2-3f020574f315">No</Final_x0020_Versio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090511F3D8F9429D7048006FA5645C" ma:contentTypeVersion="13" ma:contentTypeDescription="Create a new document." ma:contentTypeScope="" ma:versionID="9d3d964dc3fa11a44f3949a207940d52">
  <xsd:schema xmlns:xsd="http://www.w3.org/2001/XMLSchema" xmlns:xs="http://www.w3.org/2001/XMLSchema" xmlns:p="http://schemas.microsoft.com/office/2006/metadata/properties" xmlns:ns3="c19aaa03-962e-40f4-83e2-3f020574f315" xmlns:ns4="900f466a-1a96-4bed-b759-321ad98b6ce2" targetNamespace="http://schemas.microsoft.com/office/2006/metadata/properties" ma:root="true" ma:fieldsID="8122805bfd8ec5c14e636b2acb60a42b" ns3:_="" ns4:_="">
    <xsd:import namespace="c19aaa03-962e-40f4-83e2-3f020574f315"/>
    <xsd:import namespace="900f466a-1a96-4bed-b759-321ad98b6c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Final_x0020_Vers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aaa03-962e-40f4-83e2-3f020574f3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Final_x0020_Version" ma:index="16" nillable="true" ma:displayName="Final Version" ma:default="No" ma:format="Dropdown" ma:internalName="Final_x0020_Version">
      <xsd:simpleType>
        <xsd:restriction base="dms:Choice">
          <xsd:enumeration value="Yes"/>
          <xsd:enumeration value="No"/>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0f466a-1a96-4bed-b759-321ad98b6c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A4741C-40AE-46A6-B37F-A46E36909A27}">
  <ds:schemaRefs>
    <ds:schemaRef ds:uri="http://schemas.microsoft.com/sharepoint/v3/contenttype/forms"/>
  </ds:schemaRefs>
</ds:datastoreItem>
</file>

<file path=customXml/itemProps2.xml><?xml version="1.0" encoding="utf-8"?>
<ds:datastoreItem xmlns:ds="http://schemas.openxmlformats.org/officeDocument/2006/customXml" ds:itemID="{054AAC65-C2A2-4AA8-92F8-11CA2E7170A5}">
  <ds:schemaRefs>
    <ds:schemaRef ds:uri="http://schemas.microsoft.com/office/2006/metadata/properties"/>
    <ds:schemaRef ds:uri="http://schemas.microsoft.com/office/infopath/2007/PartnerControls"/>
    <ds:schemaRef ds:uri="c19aaa03-962e-40f4-83e2-3f020574f315"/>
  </ds:schemaRefs>
</ds:datastoreItem>
</file>

<file path=customXml/itemProps3.xml><?xml version="1.0" encoding="utf-8"?>
<ds:datastoreItem xmlns:ds="http://schemas.openxmlformats.org/officeDocument/2006/customXml" ds:itemID="{D5948DBC-516A-42A3-B270-7A702F76C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aaa03-962e-40f4-83e2-3f020574f315"/>
    <ds:schemaRef ds:uri="900f466a-1a96-4bed-b759-321ad98b6c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蕴泽 陈</dc:creator>
  <cp:keywords/>
  <dc:description/>
  <cp:lastModifiedBy>Ben Prescott</cp:lastModifiedBy>
  <cp:revision>2</cp:revision>
  <dcterms:created xsi:type="dcterms:W3CDTF">2021-05-16T18:50:00Z</dcterms:created>
  <dcterms:modified xsi:type="dcterms:W3CDTF">2021-05-16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90511F3D8F9429D7048006FA5645C</vt:lpwstr>
  </property>
</Properties>
</file>